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5F8561" w14:textId="77777777" w:rsidR="003B6937" w:rsidRPr="003B6937" w:rsidRDefault="003B6937" w:rsidP="003B6937">
      <w:pPr>
        <w:shd w:val="clear" w:color="auto" w:fill="FFFFFF"/>
        <w:spacing w:before="450" w:after="150" w:line="240" w:lineRule="auto"/>
        <w:outlineLvl w:val="0"/>
        <w:rPr>
          <w:rFonts w:ascii="Helvetica" w:eastAsia="Times New Roman" w:hAnsi="Helvetica" w:cs="Helvetica"/>
          <w:color w:val="353535"/>
          <w:kern w:val="36"/>
          <w:sz w:val="53"/>
          <w:szCs w:val="53"/>
        </w:rPr>
      </w:pPr>
      <w:r w:rsidRPr="003B6937">
        <w:rPr>
          <w:rFonts w:ascii="Helvetica" w:eastAsia="Times New Roman" w:hAnsi="Helvetica" w:cs="Helvetica"/>
          <w:color w:val="353535"/>
          <w:kern w:val="36"/>
          <w:sz w:val="53"/>
          <w:szCs w:val="53"/>
        </w:rPr>
        <w:t>Create Java API's fast and simple</w:t>
      </w:r>
    </w:p>
    <w:p w14:paraId="5BF3C32D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1: Introduction to Java API's</w:t>
      </w:r>
    </w:p>
    <w:p w14:paraId="467545B4" w14:textId="33E3E9F7" w:rsidR="004240F6" w:rsidRDefault="004240F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9936533" wp14:editId="369E1F68">
            <wp:extent cx="5941060" cy="12846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284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A12C5" w14:textId="51C0544A" w:rsidR="00042924" w:rsidRDefault="0067410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: Introduction</w:t>
      </w:r>
    </w:p>
    <w:p w14:paraId="78872E12" w14:textId="77777777" w:rsidR="00F837A1" w:rsidRDefault="00F837A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C8FB9F" w14:textId="2DFA5B24" w:rsidR="00F837A1" w:rsidRDefault="00F837A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ADFA055" wp14:editId="59D3D0B3">
            <wp:extent cx="5929630" cy="24123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241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DB92A" w14:textId="606458BD" w:rsidR="00EB1D70" w:rsidRDefault="00EB1D7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664B444" w14:textId="05ACCE6C" w:rsidR="00EB1D70" w:rsidRDefault="00EB1D7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EBA9637" wp14:editId="3FF3C3D6">
            <wp:extent cx="5943600" cy="3474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338A1" w14:textId="66395211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E44BB6" w14:textId="361EBCE5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44D2625" wp14:editId="5EECFF6A">
            <wp:extent cx="5943600" cy="26517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E87007" w14:textId="77777777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3FD401" w14:textId="2F2E3AE2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AEEA785" wp14:editId="4D53C389">
            <wp:extent cx="5943600" cy="33832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7C8C6" w14:textId="77777777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DA7154" w14:textId="2F725966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9852832" wp14:editId="2D7CFFE9">
            <wp:extent cx="5941060" cy="347218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47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EF11D" w14:textId="26AC10D8" w:rsidR="00727241" w:rsidRDefault="0072724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E2ED08" w14:textId="4FBC6B1E" w:rsidR="00727241" w:rsidRDefault="0072724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E686A9B" wp14:editId="1A2670A7">
            <wp:extent cx="5941060" cy="3522980"/>
            <wp:effectExtent l="0" t="0" r="254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52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21571" w14:textId="2FA3D005" w:rsidR="00146CBD" w:rsidRDefault="00146CB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BA1426" w14:textId="641A54A2" w:rsidR="00146CBD" w:rsidRDefault="00146CB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C2CC819" wp14:editId="1FBE56F2">
            <wp:extent cx="5943600" cy="17373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BF76A" w14:textId="73D0C8B3" w:rsidR="005F2784" w:rsidRDefault="005F2784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92DA62" w14:textId="19D41EBD" w:rsidR="005F2784" w:rsidRDefault="005F2784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FF7B9BD" wp14:editId="5C99F836">
            <wp:extent cx="5941060" cy="3135630"/>
            <wp:effectExtent l="0" t="0" r="254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135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4BC89" w14:textId="03955596" w:rsidR="00D82D51" w:rsidRDefault="00D82D5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9F553A" w14:textId="6E78B9F5" w:rsidR="00D82D51" w:rsidRDefault="00D82D5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46D22B5" wp14:editId="3F3B1079">
            <wp:extent cx="5941060" cy="3427730"/>
            <wp:effectExtent l="0" t="0" r="254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42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2C8A8" w14:textId="77777777" w:rsidR="00D82D51" w:rsidRDefault="00D82D5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CD119F" w14:textId="07C84DBD" w:rsidR="00D82D51" w:rsidRDefault="00D82D5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6666AB2" wp14:editId="06084EEB">
            <wp:extent cx="5935345" cy="3410585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41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81011" w14:textId="4B64CAED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B96BAF" w14:textId="490A636E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256C4A2" wp14:editId="019409A1">
            <wp:extent cx="5941060" cy="3231515"/>
            <wp:effectExtent l="0" t="0" r="254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23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394A6" w14:textId="77777777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DA671C" w14:textId="588E5872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075DFB4" wp14:editId="623E01F5">
            <wp:extent cx="5935345" cy="3180715"/>
            <wp:effectExtent l="0" t="0" r="825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18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B8C9F" w14:textId="77777777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6132F5" w14:textId="55882EA3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0BFED6B" wp14:editId="2EC84EEA">
            <wp:extent cx="5941060" cy="292290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92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F51E4" w14:textId="7BCA12AB" w:rsidR="008B02DC" w:rsidRDefault="008B02D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8433F5" w14:textId="6B11A5D7" w:rsidR="008B02DC" w:rsidRDefault="008B02D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B5E2FEF" wp14:editId="5C40B5B3">
            <wp:extent cx="5935345" cy="2748915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274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55745" w14:textId="77777777" w:rsidR="008B02DC" w:rsidRDefault="008B02D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B312EE" w14:textId="1DF4B4FE" w:rsidR="001165CB" w:rsidRDefault="001165C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E5A11AD" wp14:editId="548521F4">
            <wp:extent cx="5935345" cy="3394075"/>
            <wp:effectExtent l="0" t="0" r="825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39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A4C10" w14:textId="77777777" w:rsidR="001165CB" w:rsidRDefault="001165C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DE36F6" w14:textId="77777777" w:rsidR="009F430A" w:rsidRDefault="009F430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69BF0B7" wp14:editId="44755F95">
            <wp:extent cx="5941060" cy="4150995"/>
            <wp:effectExtent l="0" t="0" r="254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415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6B1EE" w14:textId="7D11227C" w:rsidR="008324E2" w:rsidRDefault="008324E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0F1123" w14:textId="19653E29" w:rsidR="008324E2" w:rsidRDefault="008324E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1310AC4" wp14:editId="213C17AE">
            <wp:extent cx="5934075" cy="39433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4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BAF5E" w14:textId="5D88AF15" w:rsidR="0024454F" w:rsidRDefault="0024454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20FA70E" w14:textId="77777777" w:rsidR="0024454F" w:rsidRDefault="0024454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06B68C" w14:textId="77777777" w:rsidR="009F430A" w:rsidRDefault="009F43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266C17DC" w14:textId="09187BA4" w:rsidR="009F430A" w:rsidRPr="00027027" w:rsidRDefault="00DC057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E8BB5F4" wp14:editId="3C6BA7FD">
            <wp:extent cx="5929630" cy="173926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173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F2685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2: What is needed</w:t>
      </w:r>
    </w:p>
    <w:p w14:paraId="33D6635C" w14:textId="2F2713FE" w:rsidR="009C0635" w:rsidRPr="00027027" w:rsidRDefault="009C063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936C49A" wp14:editId="4B6B33C0">
            <wp:extent cx="5943600" cy="484632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4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58154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2: Getting setup</w:t>
      </w:r>
    </w:p>
    <w:p w14:paraId="3CCE396E" w14:textId="5C71A61D" w:rsidR="009C0635" w:rsidRDefault="0055587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New Maven web project</w:t>
      </w:r>
    </w:p>
    <w:p w14:paraId="7F7F2C23" w14:textId="4021E9FF" w:rsidR="003478FB" w:rsidRDefault="00F23D6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r</w:t>
      </w:r>
      <w:r w:rsidR="003478FB">
        <w:rPr>
          <w:rFonts w:ascii="Times New Roman" w:eastAsia="Times New Roman" w:hAnsi="Times New Roman" w:cs="Times New Roman"/>
          <w:sz w:val="24"/>
          <w:szCs w:val="24"/>
        </w:rPr>
        <w:t>emove the following Error:</w:t>
      </w:r>
    </w:p>
    <w:p w14:paraId="74BF2047" w14:textId="028AFB85" w:rsidR="003478FB" w:rsidRDefault="003478F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A4D094" wp14:editId="083C0B52">
            <wp:extent cx="5935345" cy="807720"/>
            <wp:effectExtent l="0" t="0" r="825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D9108" w14:textId="19D594A8" w:rsidR="00555879" w:rsidRDefault="0055587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2256965" wp14:editId="304673CF">
            <wp:extent cx="5929630" cy="396621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396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92834" w14:textId="5B379543" w:rsidR="00702A45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61FF6A" w14:textId="4088AD48" w:rsidR="00AE027E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3: Start Coding</w:t>
      </w:r>
    </w:p>
    <w:p w14:paraId="48069B82" w14:textId="77777777" w:rsidR="00702A45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B2344E" w14:textId="39CE481B" w:rsidR="00AE027E" w:rsidRDefault="00AE027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ing Swagger dependecy to pom.xml</w:t>
      </w:r>
    </w:p>
    <w:p w14:paraId="42EDE9C3" w14:textId="20DABD3E" w:rsidR="00CE017E" w:rsidRDefault="00DB5175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7" w:history="1">
        <w:r w:rsidR="00CE017E" w:rsidRPr="0085605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github.com/swagger-api/swagger-core/wiki/Swagger-Core-Jersey-2.X-Project-Setup-1.5</w:t>
        </w:r>
      </w:hyperlink>
    </w:p>
    <w:p w14:paraId="029AB9E3" w14:textId="77777777" w:rsidR="00CE017E" w:rsidRDefault="00CE017E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95BDAC3" w14:textId="3C2DB462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lt;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dependency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33E45E88" w14:textId="77777777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 xml:space="preserve">  &lt;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groupId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io.swagger&lt;/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groupId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5B0B4C44" w14:textId="77777777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 xml:space="preserve">  &lt;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artifactId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swagger-jersey2-jaxrs&lt;/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artifactId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5B79A3C5" w14:textId="77777777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 xml:space="preserve">  &lt;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version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1.5.0&lt;/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version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648C98F3" w14:textId="77777777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lt;/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dependency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094BBDAA" w14:textId="77777777" w:rsidR="00AE027E" w:rsidRDefault="00AE027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1E2E1D" w14:textId="239566BE" w:rsidR="00F66AE6" w:rsidRDefault="00F66A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dify web.xml</w:t>
      </w:r>
    </w:p>
    <w:p w14:paraId="56A21891" w14:textId="5219B128" w:rsidR="00F66AE6" w:rsidRDefault="00F66A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fore that need to add few resources in:</w:t>
      </w:r>
    </w:p>
    <w:p w14:paraId="07152ADA" w14:textId="77777777" w:rsidR="00F66AE6" w:rsidRDefault="00F66A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402FE7" w14:textId="77777777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oject Explore &gt;&gt; Properties &gt;&gt; Build Path </w:t>
      </w:r>
    </w:p>
    <w:p w14:paraId="29F7F54C" w14:textId="044F0A7F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CFF7A7E" wp14:editId="1E96C95B">
            <wp:extent cx="5941060" cy="322008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F0712" w14:textId="77777777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FF0627" w14:textId="50113926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those resource folders:</w:t>
      </w:r>
    </w:p>
    <w:p w14:paraId="04FBEF1F" w14:textId="10BB862E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313D3FD" wp14:editId="516F378C">
            <wp:extent cx="5941060" cy="181737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817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0B063" w14:textId="77777777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C830C6" w14:textId="2C5F6FED" w:rsidR="002854D2" w:rsidRDefault="002854D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w the errors will be gone:</w:t>
      </w:r>
    </w:p>
    <w:p w14:paraId="5485CEE8" w14:textId="09ADDDA1" w:rsidR="002854D2" w:rsidRDefault="002854D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3B4B36E" wp14:editId="57D0C932">
            <wp:extent cx="5941060" cy="5060315"/>
            <wp:effectExtent l="0" t="0" r="254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506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72AD8C" w14:textId="78CC1708" w:rsidR="000D4F9E" w:rsidRDefault="000D4F9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F7D25C" w14:textId="77777777" w:rsidR="00702A45" w:rsidRPr="00027027" w:rsidRDefault="00702A45" w:rsidP="00702A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3: Starting your project</w:t>
      </w:r>
    </w:p>
    <w:p w14:paraId="044F7F1C" w14:textId="57A0FCA7" w:rsidR="000D4F9E" w:rsidRDefault="000D4F9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reate a base package class: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31A357A" wp14:editId="799A6D34">
            <wp:extent cx="1054735" cy="2190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735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E91CB" w14:textId="0E94E05C" w:rsidR="000D4F9E" w:rsidRDefault="000D4F9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DC105EA" wp14:editId="198496AB">
            <wp:extent cx="5935345" cy="3107690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10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635B0" w14:textId="2652C6C9" w:rsidR="002C2257" w:rsidRDefault="002C225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DC58C9" w14:textId="77777777" w:rsidR="00942F48" w:rsidRDefault="00942F48" w:rsidP="00942F48">
      <w:pPr>
        <w:pStyle w:val="Heading4"/>
        <w:shd w:val="clear" w:color="auto" w:fill="FFFFFF"/>
        <w:spacing w:before="240" w:after="240"/>
        <w:rPr>
          <w:rFonts w:ascii="Helvetica" w:hAnsi="Helvetica" w:cs="Helvetica"/>
          <w:color w:val="333333"/>
          <w:sz w:val="30"/>
          <w:szCs w:val="30"/>
        </w:rPr>
      </w:pPr>
      <w:r>
        <w:rPr>
          <w:rFonts w:ascii="Helvetica" w:hAnsi="Helvetica" w:cs="Helvetica"/>
          <w:color w:val="333333"/>
          <w:sz w:val="30"/>
          <w:szCs w:val="30"/>
        </w:rPr>
        <w:t>Using a Servlet</w:t>
      </w:r>
    </w:p>
    <w:p w14:paraId="0F78D7E1" w14:textId="77777777" w:rsidR="008B5F44" w:rsidRDefault="008B5F44" w:rsidP="008B5F44">
      <w:pPr>
        <w:pStyle w:val="Heading3"/>
        <w:shd w:val="clear" w:color="auto" w:fill="FFFFFF"/>
        <w:spacing w:before="240" w:after="240"/>
        <w:rPr>
          <w:rFonts w:ascii="Helvetica" w:hAnsi="Helvetica" w:cs="Helvetica"/>
          <w:color w:val="333333"/>
          <w:sz w:val="36"/>
          <w:szCs w:val="36"/>
        </w:rPr>
      </w:pPr>
      <w:r>
        <w:rPr>
          <w:rFonts w:ascii="Helvetica" w:hAnsi="Helvetica" w:cs="Helvetica"/>
          <w:color w:val="333333"/>
          <w:sz w:val="36"/>
          <w:szCs w:val="36"/>
        </w:rPr>
        <w:t>Using Swagger's BeanConfig</w:t>
      </w:r>
    </w:p>
    <w:p w14:paraId="29FE8923" w14:textId="77777777" w:rsidR="008B5F44" w:rsidRDefault="008B5F44" w:rsidP="008B5F44">
      <w:pPr>
        <w:pStyle w:val="NormalWeb"/>
        <w:shd w:val="clear" w:color="auto" w:fill="FFFFFF"/>
        <w:spacing w:before="0" w:beforeAutospacing="0" w:after="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Swagger's</w:t>
      </w:r>
      <w:r>
        <w:rPr>
          <w:rStyle w:val="apple-converted-space"/>
          <w:rFonts w:ascii="Helvetica" w:hAnsi="Helvetica" w:cs="Helvetica"/>
          <w:color w:val="333333"/>
        </w:rPr>
        <w:t> </w:t>
      </w:r>
      <w:r>
        <w:rPr>
          <w:rStyle w:val="HTMLCode"/>
          <w:rFonts w:ascii="Consolas" w:hAnsi="Consolas" w:cs="Consolas"/>
          <w:color w:val="333333"/>
        </w:rPr>
        <w:t>BeanConfig</w:t>
      </w:r>
      <w:r>
        <w:rPr>
          <w:rStyle w:val="apple-converted-space"/>
          <w:rFonts w:ascii="Helvetica" w:hAnsi="Helvetica" w:cs="Helvetica"/>
          <w:color w:val="333333"/>
        </w:rPr>
        <w:t> </w:t>
      </w:r>
      <w:r>
        <w:rPr>
          <w:rFonts w:ascii="Helvetica" w:hAnsi="Helvetica" w:cs="Helvetica"/>
          <w:color w:val="333333"/>
        </w:rPr>
        <w:t>class allows you to set various properties for Swagger's initialization.</w:t>
      </w:r>
    </w:p>
    <w:tbl>
      <w:tblPr>
        <w:tblW w:w="1050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75"/>
        <w:gridCol w:w="2187"/>
        <w:gridCol w:w="5038"/>
      </w:tblGrid>
      <w:tr w:rsidR="008B5F44" w14:paraId="5E00D1FD" w14:textId="77777777" w:rsidTr="008B5F44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DFD89C" w14:textId="77777777" w:rsidR="008B5F44" w:rsidRDefault="008B5F44">
            <w:pPr>
              <w:spacing w:after="240" w:line="384" w:lineRule="atLeast"/>
              <w:jc w:val="center"/>
              <w:rPr>
                <w:rFonts w:ascii="Helvetica" w:hAnsi="Helvetica" w:cs="Helvetica"/>
                <w:b/>
                <w:bCs/>
                <w:color w:val="333333"/>
              </w:rPr>
            </w:pPr>
            <w:r>
              <w:rPr>
                <w:rFonts w:ascii="Helvetica" w:hAnsi="Helvetica" w:cs="Helvetica"/>
                <w:b/>
                <w:bCs/>
                <w:color w:val="333333"/>
              </w:rPr>
              <w:t>Metho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85AACB" w14:textId="77777777" w:rsidR="008B5F44" w:rsidRDefault="008B5F44">
            <w:pPr>
              <w:spacing w:after="240" w:line="384" w:lineRule="atLeast"/>
              <w:jc w:val="center"/>
              <w:rPr>
                <w:rFonts w:ascii="Helvetica" w:hAnsi="Helvetica" w:cs="Helvetica"/>
                <w:b/>
                <w:bCs/>
                <w:color w:val="333333"/>
              </w:rPr>
            </w:pPr>
            <w:r>
              <w:rPr>
                <w:rFonts w:ascii="Helvetica" w:hAnsi="Helvetica" w:cs="Helvetica"/>
                <w:b/>
                <w:bCs/>
                <w:color w:val="333333"/>
              </w:rPr>
              <w:t>Property 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F60A95" w14:textId="77777777" w:rsidR="008B5F44" w:rsidRDefault="008B5F44">
            <w:pPr>
              <w:spacing w:after="240" w:line="384" w:lineRule="atLeast"/>
              <w:jc w:val="center"/>
              <w:rPr>
                <w:rFonts w:ascii="Helvetica" w:hAnsi="Helvetica" w:cs="Helvetica"/>
                <w:b/>
                <w:bCs/>
                <w:color w:val="333333"/>
              </w:rPr>
            </w:pPr>
            <w:r>
              <w:rPr>
                <w:rFonts w:ascii="Helvetica" w:hAnsi="Helvetica" w:cs="Helvetica"/>
                <w:b/>
                <w:bCs/>
                <w:color w:val="333333"/>
              </w:rPr>
              <w:t>Purpose</w:t>
            </w:r>
          </w:p>
        </w:tc>
      </w:tr>
      <w:tr w:rsidR="008B5F44" w14:paraId="20A19722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84CB46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Title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7719A4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titl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1F80EB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the title of the application.</w:t>
            </w:r>
          </w:p>
        </w:tc>
      </w:tr>
      <w:tr w:rsidR="008B5F44" w14:paraId="230B0BF0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22FAC12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Description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E91BA3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D601AC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the description of the application.</w:t>
            </w:r>
          </w:p>
        </w:tc>
      </w:tr>
      <w:tr w:rsidR="008B5F44" w14:paraId="573BF18F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D5B1C1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TermsOfServiceUrl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112277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termsOfServiceUr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63F1B2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the URL of the application's Terms of Service.</w:t>
            </w:r>
          </w:p>
        </w:tc>
      </w:tr>
      <w:tr w:rsidR="008B5F44" w14:paraId="123C07DD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AEE81F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Contact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0BB9B1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contac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DF7944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the contact information for the application.</w:t>
            </w:r>
          </w:p>
        </w:tc>
      </w:tr>
      <w:tr w:rsidR="008B5F44" w14:paraId="45BE3E23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065AD1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License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D6B9E0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licens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A597D3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the license of the application.</w:t>
            </w:r>
          </w:p>
        </w:tc>
      </w:tr>
      <w:tr w:rsidR="008B5F44" w14:paraId="41FE6667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629F4E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lastRenderedPageBreak/>
              <w:t>setLicenseUrl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863DF8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licenseUr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040345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the licesne url of the application.</w:t>
            </w:r>
          </w:p>
        </w:tc>
      </w:tr>
      <w:tr w:rsidR="008B5F44" w14:paraId="112A62B2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AB4C77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Version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A16345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vers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6A3971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the version of the API.</w:t>
            </w:r>
          </w:p>
        </w:tc>
      </w:tr>
      <w:tr w:rsidR="008B5F44" w14:paraId="651A6EE4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18F473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chemes(String[]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669294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chem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121773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the schemes for the API URLs (http, https).</w:t>
            </w:r>
          </w:p>
        </w:tc>
      </w:tr>
      <w:tr w:rsidR="008B5F44" w14:paraId="68867847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1D120C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Host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4A1B71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ho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0BAA05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the host (including a port) for the API URLs. Does not include the schemes nor context root.</w:t>
            </w:r>
          </w:p>
        </w:tc>
      </w:tr>
      <w:tr w:rsidR="008B5F44" w14:paraId="71E719CF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C11C4E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BasePath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678E03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basePath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BFF357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the context root for the API calls.</w:t>
            </w:r>
          </w:p>
        </w:tc>
      </w:tr>
      <w:tr w:rsidR="008B5F44" w14:paraId="17E70FDB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D605CC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FilterClass(St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A936A8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filterClas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A292D1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a security filter for Swagger's documentation.</w:t>
            </w:r>
          </w:p>
        </w:tc>
      </w:tr>
      <w:tr w:rsidR="008B5F44" w14:paraId="0B4F5F01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57F351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ResourcePackage(String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1E2B17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resourcePackag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67E1D3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which package(s) Swagger should scan to pick up resources. If there's more than one package, it can be a list of comma-separated packages.</w:t>
            </w:r>
          </w:p>
        </w:tc>
      </w:tr>
      <w:tr w:rsidR="008B5F44" w14:paraId="54A30F31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FC6CDF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can(boolean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E99A1A" w14:textId="77777777" w:rsidR="008B5F44" w:rsidRDefault="008B5F44">
            <w:pPr>
              <w:spacing w:after="24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ca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0C9B14A" w14:textId="77777777" w:rsidR="008B5F44" w:rsidRDefault="008B5F44">
            <w:pPr>
              <w:spacing w:after="0"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When set to</w:t>
            </w:r>
            <w:r>
              <w:rPr>
                <w:rStyle w:val="apple-converted-space"/>
                <w:rFonts w:ascii="Helvetica" w:hAnsi="Helvetica" w:cs="Helvetica"/>
                <w:color w:val="333333"/>
              </w:rPr>
              <w:t> </w:t>
            </w:r>
            <w:r>
              <w:rPr>
                <w:rStyle w:val="HTMLCode"/>
                <w:rFonts w:ascii="Consolas" w:eastAsiaTheme="minorHAnsi" w:hAnsi="Consolas" w:cs="Consolas"/>
                <w:color w:val="333333"/>
              </w:rPr>
              <w:t>true</w:t>
            </w:r>
            <w:r>
              <w:rPr>
                <w:rFonts w:ascii="Helvetica" w:hAnsi="Helvetica" w:cs="Helvetica"/>
                <w:color w:val="333333"/>
              </w:rPr>
              <w:t>, Swagger will build the documentation.</w:t>
            </w:r>
          </w:p>
        </w:tc>
      </w:tr>
      <w:tr w:rsidR="008B5F44" w14:paraId="26F9FADC" w14:textId="77777777" w:rsidTr="008B5F4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8AA432" w14:textId="77777777" w:rsidR="008B5F44" w:rsidRDefault="008B5F44">
            <w:pPr>
              <w:spacing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PrettyPrint(boolean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C9C57D" w14:textId="77777777" w:rsidR="008B5F44" w:rsidRDefault="008B5F44">
            <w:pPr>
              <w:spacing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prettyPrin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AA3683" w14:textId="77777777" w:rsidR="008B5F44" w:rsidRDefault="008B5F44">
            <w:pPr>
              <w:spacing w:line="384" w:lineRule="atLeast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Sets whether the</w:t>
            </w:r>
            <w:r>
              <w:rPr>
                <w:rStyle w:val="apple-converted-space"/>
                <w:rFonts w:ascii="Helvetica" w:hAnsi="Helvetica" w:cs="Helvetica"/>
                <w:color w:val="333333"/>
              </w:rPr>
              <w:t> </w:t>
            </w:r>
            <w:r>
              <w:rPr>
                <w:rStyle w:val="HTMLCode"/>
                <w:rFonts w:ascii="Consolas" w:eastAsiaTheme="minorHAnsi" w:hAnsi="Consolas" w:cs="Consolas"/>
                <w:color w:val="333333"/>
              </w:rPr>
              <w:t>swagger.json</w:t>
            </w:r>
            <w:r>
              <w:rPr>
                <w:rStyle w:val="apple-converted-space"/>
                <w:rFonts w:ascii="Helvetica" w:hAnsi="Helvetica" w:cs="Helvetica"/>
                <w:color w:val="333333"/>
              </w:rPr>
              <w:t> </w:t>
            </w:r>
            <w:r>
              <w:rPr>
                <w:rFonts w:ascii="Helvetica" w:hAnsi="Helvetica" w:cs="Helvetica"/>
                <w:color w:val="333333"/>
              </w:rPr>
              <w:t>will be pretty printed.</w:t>
            </w:r>
          </w:p>
        </w:tc>
      </w:tr>
    </w:tbl>
    <w:p w14:paraId="5F199765" w14:textId="77777777" w:rsidR="008B5F44" w:rsidRDefault="008B5F44" w:rsidP="008B5F44">
      <w:pPr>
        <w:pStyle w:val="NormalWeb"/>
        <w:shd w:val="clear" w:color="auto" w:fill="FFFFFF"/>
        <w:spacing w:before="0" w:beforeAutospacing="0" w:after="24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In order for the Swagger to operate properly, you</w:t>
      </w:r>
      <w:r>
        <w:rPr>
          <w:rStyle w:val="apple-converted-space"/>
          <w:rFonts w:ascii="Helvetica" w:hAnsi="Helvetica" w:cs="Helvetica"/>
          <w:color w:val="333333"/>
        </w:rPr>
        <w:t> </w:t>
      </w:r>
      <w:r>
        <w:rPr>
          <w:rStyle w:val="Emphasis"/>
          <w:rFonts w:ascii="Helvetica" w:hAnsi="Helvetica" w:cs="Helvetica"/>
          <w:color w:val="333333"/>
        </w:rPr>
        <w:t>must</w:t>
      </w:r>
      <w:r>
        <w:rPr>
          <w:rStyle w:val="apple-converted-space"/>
          <w:rFonts w:ascii="Helvetica" w:hAnsi="Helvetica" w:cs="Helvetica"/>
          <w:color w:val="333333"/>
        </w:rPr>
        <w:t> </w:t>
      </w:r>
      <w:r>
        <w:rPr>
          <w:rFonts w:ascii="Helvetica" w:hAnsi="Helvetica" w:cs="Helvetica"/>
          <w:color w:val="333333"/>
        </w:rPr>
        <w:t>set the base path of the application.</w:t>
      </w:r>
    </w:p>
    <w:p w14:paraId="73D1F6D9" w14:textId="77777777" w:rsidR="008B5F44" w:rsidRDefault="008B5F44" w:rsidP="008B5F44">
      <w:pPr>
        <w:pStyle w:val="NormalWeb"/>
        <w:shd w:val="clear" w:color="auto" w:fill="FFFFFF"/>
        <w:spacing w:before="0" w:beforeAutospacing="0" w:after="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In order for Swagger to actually produce the documentation, you</w:t>
      </w:r>
      <w:r>
        <w:rPr>
          <w:rStyle w:val="apple-converted-space"/>
          <w:rFonts w:ascii="Helvetica" w:hAnsi="Helvetica" w:cs="Helvetica"/>
          <w:color w:val="333333"/>
        </w:rPr>
        <w:t> </w:t>
      </w:r>
      <w:r>
        <w:rPr>
          <w:rStyle w:val="Emphasis"/>
          <w:rFonts w:ascii="Helvetica" w:hAnsi="Helvetica" w:cs="Helvetica"/>
          <w:color w:val="333333"/>
        </w:rPr>
        <w:t>must</w:t>
      </w:r>
      <w:r>
        <w:rPr>
          <w:rStyle w:val="apple-converted-space"/>
          <w:rFonts w:ascii="Helvetica" w:hAnsi="Helvetica" w:cs="Helvetica"/>
          <w:color w:val="333333"/>
        </w:rPr>
        <w:t> </w:t>
      </w:r>
      <w:r>
        <w:rPr>
          <w:rStyle w:val="HTMLCode"/>
          <w:rFonts w:ascii="Consolas" w:hAnsi="Consolas" w:cs="Consolas"/>
          <w:color w:val="333333"/>
        </w:rPr>
        <w:t>setScan(true)</w:t>
      </w:r>
      <w:r>
        <w:rPr>
          <w:rFonts w:ascii="Helvetica" w:hAnsi="Helvetica" w:cs="Helvetica"/>
          <w:color w:val="333333"/>
        </w:rPr>
        <w:t>.</w:t>
      </w:r>
    </w:p>
    <w:p w14:paraId="58F7D805" w14:textId="77777777" w:rsidR="008B5F44" w:rsidRDefault="008B5F44" w:rsidP="008B5F44">
      <w:pPr>
        <w:pStyle w:val="NormalWeb"/>
        <w:shd w:val="clear" w:color="auto" w:fill="FFFFFF"/>
        <w:spacing w:before="0" w:beforeAutospacing="0" w:after="24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lastRenderedPageBreak/>
        <w:t>The BeanConfig should be called when your application starts up. The two common use cases are either using a Servlet or the Application class if you're already using one. Otherwise, any other method you use at your application's initialization could work.</w:t>
      </w:r>
    </w:p>
    <w:p w14:paraId="4509DC3C" w14:textId="61F319A6" w:rsidR="002C2257" w:rsidRDefault="002C225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New Class for documentation setup:</w:t>
      </w:r>
    </w:p>
    <w:p w14:paraId="5C37C0FA" w14:textId="3C6BF410" w:rsidR="002C2257" w:rsidRDefault="002C225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40C8FA5" wp14:editId="2CAE7930">
            <wp:extent cx="5943600" cy="4206240"/>
            <wp:effectExtent l="0" t="0" r="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490D5" w14:textId="77777777" w:rsidR="00476DDE" w:rsidRDefault="00476DDE" w:rsidP="00476DDE">
      <w:pPr>
        <w:pStyle w:val="NormalWeb"/>
        <w:shd w:val="clear" w:color="auto" w:fill="FFFFFF"/>
        <w:spacing w:before="0" w:beforeAutospacing="0" w:after="24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A sample servlet would be:</w:t>
      </w:r>
    </w:p>
    <w:p w14:paraId="4F752866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Style w:val="pl-k"/>
          <w:rFonts w:ascii="Consolas" w:hAnsi="Consolas" w:cs="Consolas"/>
          <w:color w:val="A71D5D"/>
        </w:rPr>
        <w:t>package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pl-smi"/>
          <w:rFonts w:ascii="Consolas" w:hAnsi="Consolas" w:cs="Consolas"/>
          <w:color w:val="333333"/>
        </w:rPr>
        <w:t>io.swagger.api.util</w:t>
      </w:r>
      <w:r>
        <w:rPr>
          <w:rFonts w:ascii="Consolas" w:hAnsi="Consolas" w:cs="Consolas"/>
          <w:color w:val="333333"/>
        </w:rPr>
        <w:t>;</w:t>
      </w:r>
    </w:p>
    <w:p w14:paraId="5C9BB5E8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</w:p>
    <w:p w14:paraId="5C9E71DA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Style w:val="pl-k"/>
          <w:rFonts w:ascii="Consolas" w:hAnsi="Consolas" w:cs="Consolas"/>
          <w:color w:val="A71D5D"/>
        </w:rPr>
        <w:t>import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pl-smi"/>
          <w:rFonts w:ascii="Consolas" w:hAnsi="Consolas" w:cs="Consolas"/>
          <w:color w:val="333333"/>
        </w:rPr>
        <w:t>javax.servlet.ServletConfig</w:t>
      </w:r>
      <w:r>
        <w:rPr>
          <w:rFonts w:ascii="Consolas" w:hAnsi="Consolas" w:cs="Consolas"/>
          <w:color w:val="333333"/>
        </w:rPr>
        <w:t>;</w:t>
      </w:r>
    </w:p>
    <w:p w14:paraId="4582999A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Style w:val="pl-k"/>
          <w:rFonts w:ascii="Consolas" w:hAnsi="Consolas" w:cs="Consolas"/>
          <w:color w:val="A71D5D"/>
        </w:rPr>
        <w:t>import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pl-smi"/>
          <w:rFonts w:ascii="Consolas" w:hAnsi="Consolas" w:cs="Consolas"/>
          <w:color w:val="333333"/>
        </w:rPr>
        <w:t>javax.servlet.ServletException</w:t>
      </w:r>
      <w:r>
        <w:rPr>
          <w:rFonts w:ascii="Consolas" w:hAnsi="Consolas" w:cs="Consolas"/>
          <w:color w:val="333333"/>
        </w:rPr>
        <w:t>;</w:t>
      </w:r>
    </w:p>
    <w:p w14:paraId="3E4B87E1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Style w:val="pl-k"/>
          <w:rFonts w:ascii="Consolas" w:hAnsi="Consolas" w:cs="Consolas"/>
          <w:color w:val="A71D5D"/>
        </w:rPr>
        <w:t>import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pl-smi"/>
          <w:rFonts w:ascii="Consolas" w:hAnsi="Consolas" w:cs="Consolas"/>
          <w:color w:val="333333"/>
        </w:rPr>
        <w:t>javax.servlet.http.HttpServlet</w:t>
      </w:r>
      <w:r>
        <w:rPr>
          <w:rFonts w:ascii="Consolas" w:hAnsi="Consolas" w:cs="Consolas"/>
          <w:color w:val="333333"/>
        </w:rPr>
        <w:t>;</w:t>
      </w:r>
    </w:p>
    <w:p w14:paraId="72A8A1E5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</w:p>
    <w:p w14:paraId="4A57C241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Style w:val="pl-k"/>
          <w:rFonts w:ascii="Consolas" w:hAnsi="Consolas" w:cs="Consolas"/>
          <w:color w:val="A71D5D"/>
        </w:rPr>
        <w:t>public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pl-k"/>
          <w:rFonts w:ascii="Consolas" w:hAnsi="Consolas" w:cs="Consolas"/>
          <w:color w:val="A71D5D"/>
        </w:rPr>
        <w:t>class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pl-en"/>
          <w:rFonts w:ascii="Consolas" w:eastAsiaTheme="majorEastAsia" w:hAnsi="Consolas" w:cs="Consolas"/>
          <w:color w:val="795DA3"/>
        </w:rPr>
        <w:t>Bootstrap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pl-k"/>
          <w:rFonts w:ascii="Consolas" w:hAnsi="Consolas" w:cs="Consolas"/>
          <w:color w:val="A71D5D"/>
        </w:rPr>
        <w:t>extends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pl-e"/>
          <w:rFonts w:ascii="Consolas" w:hAnsi="Consolas" w:cs="Consolas"/>
          <w:color w:val="795DA3"/>
        </w:rPr>
        <w:t>HttpServlet</w:t>
      </w:r>
      <w:r>
        <w:rPr>
          <w:rFonts w:ascii="Consolas" w:hAnsi="Consolas" w:cs="Consolas"/>
          <w:color w:val="333333"/>
        </w:rPr>
        <w:t xml:space="preserve"> {</w:t>
      </w:r>
    </w:p>
    <w:p w14:paraId="23C41F64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</w:t>
      </w:r>
      <w:r>
        <w:rPr>
          <w:rStyle w:val="pl-k"/>
          <w:rFonts w:ascii="Consolas" w:hAnsi="Consolas" w:cs="Consolas"/>
          <w:color w:val="A71D5D"/>
        </w:rPr>
        <w:t>@Override</w:t>
      </w:r>
    </w:p>
    <w:p w14:paraId="35F508C2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</w:t>
      </w:r>
      <w:r>
        <w:rPr>
          <w:rStyle w:val="pl-k"/>
          <w:rFonts w:ascii="Consolas" w:hAnsi="Consolas" w:cs="Consolas"/>
          <w:color w:val="A71D5D"/>
        </w:rPr>
        <w:t>public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pl-k"/>
          <w:rFonts w:ascii="Consolas" w:hAnsi="Consolas" w:cs="Consolas"/>
          <w:color w:val="A71D5D"/>
        </w:rPr>
        <w:t>void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pl-en"/>
          <w:rFonts w:ascii="Consolas" w:eastAsiaTheme="majorEastAsia" w:hAnsi="Consolas" w:cs="Consolas"/>
          <w:color w:val="795DA3"/>
        </w:rPr>
        <w:t>init</w:t>
      </w:r>
      <w:r>
        <w:rPr>
          <w:rFonts w:ascii="Consolas" w:hAnsi="Consolas" w:cs="Consolas"/>
          <w:color w:val="333333"/>
        </w:rPr>
        <w:t>(</w:t>
      </w:r>
      <w:r>
        <w:rPr>
          <w:rStyle w:val="pl-smi"/>
          <w:rFonts w:ascii="Consolas" w:hAnsi="Consolas" w:cs="Consolas"/>
          <w:color w:val="333333"/>
        </w:rPr>
        <w:t>ServletConfig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pl-v"/>
          <w:rFonts w:ascii="Consolas" w:hAnsi="Consolas" w:cs="Consolas"/>
          <w:color w:val="ED6A43"/>
        </w:rPr>
        <w:t>config</w:t>
      </w:r>
      <w:r>
        <w:rPr>
          <w:rFonts w:ascii="Consolas" w:hAnsi="Consolas" w:cs="Consolas"/>
          <w:color w:val="333333"/>
        </w:rPr>
        <w:t xml:space="preserve">) </w:t>
      </w:r>
      <w:r>
        <w:rPr>
          <w:rStyle w:val="pl-k"/>
          <w:rFonts w:ascii="Consolas" w:hAnsi="Consolas" w:cs="Consolas"/>
          <w:color w:val="A71D5D"/>
        </w:rPr>
        <w:t>throws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pl-smi"/>
          <w:rFonts w:ascii="Consolas" w:hAnsi="Consolas" w:cs="Consolas"/>
          <w:color w:val="333333"/>
        </w:rPr>
        <w:t>ServletException</w:t>
      </w:r>
      <w:r>
        <w:rPr>
          <w:rFonts w:ascii="Consolas" w:hAnsi="Consolas" w:cs="Consolas"/>
          <w:color w:val="333333"/>
        </w:rPr>
        <w:t xml:space="preserve"> {</w:t>
      </w:r>
    </w:p>
    <w:p w14:paraId="145DD49E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</w:t>
      </w:r>
      <w:r>
        <w:rPr>
          <w:rStyle w:val="pl-v"/>
          <w:rFonts w:ascii="Consolas" w:hAnsi="Consolas" w:cs="Consolas"/>
          <w:color w:val="ED6A43"/>
        </w:rPr>
        <w:t>super</w:t>
      </w:r>
      <w:r>
        <w:rPr>
          <w:rStyle w:val="pl-k"/>
          <w:rFonts w:ascii="Consolas" w:hAnsi="Consolas" w:cs="Consolas"/>
          <w:color w:val="A71D5D"/>
        </w:rPr>
        <w:t>.</w:t>
      </w:r>
      <w:r>
        <w:rPr>
          <w:rFonts w:ascii="Consolas" w:hAnsi="Consolas" w:cs="Consolas"/>
          <w:color w:val="333333"/>
        </w:rPr>
        <w:t>init(config);</w:t>
      </w:r>
    </w:p>
    <w:p w14:paraId="6EB27894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</w:p>
    <w:p w14:paraId="4FC8B509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</w:t>
      </w:r>
      <w:r>
        <w:rPr>
          <w:rStyle w:val="pl-smi"/>
          <w:rFonts w:ascii="Consolas" w:hAnsi="Consolas" w:cs="Consolas"/>
          <w:color w:val="333333"/>
        </w:rPr>
        <w:t>BeanConfig</w:t>
      </w:r>
      <w:r>
        <w:rPr>
          <w:rFonts w:ascii="Consolas" w:hAnsi="Consolas" w:cs="Consolas"/>
          <w:color w:val="333333"/>
        </w:rPr>
        <w:t xml:space="preserve"> beanConfig </w:t>
      </w:r>
      <w:r>
        <w:rPr>
          <w:rStyle w:val="pl-k"/>
          <w:rFonts w:ascii="Consolas" w:hAnsi="Consolas" w:cs="Consolas"/>
          <w:color w:val="A71D5D"/>
        </w:rPr>
        <w:t>=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pl-k"/>
          <w:rFonts w:ascii="Consolas" w:hAnsi="Consolas" w:cs="Consolas"/>
          <w:color w:val="A71D5D"/>
        </w:rPr>
        <w:t>new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pl-smi"/>
          <w:rFonts w:ascii="Consolas" w:hAnsi="Consolas" w:cs="Consolas"/>
          <w:color w:val="333333"/>
        </w:rPr>
        <w:t>BeanConfig</w:t>
      </w:r>
      <w:r>
        <w:rPr>
          <w:rFonts w:ascii="Consolas" w:hAnsi="Consolas" w:cs="Consolas"/>
          <w:color w:val="333333"/>
        </w:rPr>
        <w:t>();</w:t>
      </w:r>
    </w:p>
    <w:p w14:paraId="61D5EA11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beanConfig</w:t>
      </w:r>
      <w:r>
        <w:rPr>
          <w:rStyle w:val="pl-k"/>
          <w:rFonts w:ascii="Consolas" w:hAnsi="Consolas" w:cs="Consolas"/>
          <w:color w:val="A71D5D"/>
        </w:rPr>
        <w:t>.</w:t>
      </w:r>
      <w:r>
        <w:rPr>
          <w:rFonts w:ascii="Consolas" w:hAnsi="Consolas" w:cs="Consolas"/>
          <w:color w:val="333333"/>
        </w:rPr>
        <w:t>setVersion(</w:t>
      </w:r>
      <w:r>
        <w:rPr>
          <w:rStyle w:val="pl-pds"/>
          <w:rFonts w:ascii="Consolas" w:hAnsi="Consolas" w:cs="Consolas"/>
          <w:color w:val="183691"/>
        </w:rPr>
        <w:t>"</w:t>
      </w:r>
      <w:r>
        <w:rPr>
          <w:rStyle w:val="pl-s"/>
          <w:rFonts w:ascii="Consolas" w:hAnsi="Consolas" w:cs="Consolas"/>
          <w:color w:val="183691"/>
        </w:rPr>
        <w:t>1.0.2</w:t>
      </w:r>
      <w:r>
        <w:rPr>
          <w:rStyle w:val="pl-pds"/>
          <w:rFonts w:ascii="Consolas" w:hAnsi="Consolas" w:cs="Consolas"/>
          <w:color w:val="183691"/>
        </w:rPr>
        <w:t>"</w:t>
      </w:r>
      <w:r>
        <w:rPr>
          <w:rFonts w:ascii="Consolas" w:hAnsi="Consolas" w:cs="Consolas"/>
          <w:color w:val="333333"/>
        </w:rPr>
        <w:t>);</w:t>
      </w:r>
    </w:p>
    <w:p w14:paraId="6681792C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beanConfig</w:t>
      </w:r>
      <w:r>
        <w:rPr>
          <w:rStyle w:val="pl-k"/>
          <w:rFonts w:ascii="Consolas" w:hAnsi="Consolas" w:cs="Consolas"/>
          <w:color w:val="A71D5D"/>
        </w:rPr>
        <w:t>.</w:t>
      </w:r>
      <w:r>
        <w:rPr>
          <w:rFonts w:ascii="Consolas" w:hAnsi="Consolas" w:cs="Consolas"/>
          <w:color w:val="333333"/>
        </w:rPr>
        <w:t>setSchemes(</w:t>
      </w:r>
      <w:r>
        <w:rPr>
          <w:rStyle w:val="pl-k"/>
          <w:rFonts w:ascii="Consolas" w:hAnsi="Consolas" w:cs="Consolas"/>
          <w:color w:val="A71D5D"/>
        </w:rPr>
        <w:t>new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pl-smi"/>
          <w:rFonts w:ascii="Consolas" w:hAnsi="Consolas" w:cs="Consolas"/>
          <w:color w:val="333333"/>
        </w:rPr>
        <w:t>String</w:t>
      </w:r>
      <w:r>
        <w:rPr>
          <w:rFonts w:ascii="Consolas" w:hAnsi="Consolas" w:cs="Consolas"/>
          <w:color w:val="333333"/>
        </w:rPr>
        <w:t>[]{</w:t>
      </w:r>
      <w:r>
        <w:rPr>
          <w:rStyle w:val="pl-pds"/>
          <w:rFonts w:ascii="Consolas" w:hAnsi="Consolas" w:cs="Consolas"/>
          <w:color w:val="183691"/>
        </w:rPr>
        <w:t>"</w:t>
      </w:r>
      <w:r>
        <w:rPr>
          <w:rStyle w:val="pl-s"/>
          <w:rFonts w:ascii="Consolas" w:hAnsi="Consolas" w:cs="Consolas"/>
          <w:color w:val="183691"/>
        </w:rPr>
        <w:t>http</w:t>
      </w:r>
      <w:r>
        <w:rPr>
          <w:rStyle w:val="pl-pds"/>
          <w:rFonts w:ascii="Consolas" w:hAnsi="Consolas" w:cs="Consolas"/>
          <w:color w:val="183691"/>
        </w:rPr>
        <w:t>"</w:t>
      </w:r>
      <w:r>
        <w:rPr>
          <w:rFonts w:ascii="Consolas" w:hAnsi="Consolas" w:cs="Consolas"/>
          <w:color w:val="333333"/>
        </w:rPr>
        <w:t>});</w:t>
      </w:r>
    </w:p>
    <w:p w14:paraId="10127583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beanConfig</w:t>
      </w:r>
      <w:r>
        <w:rPr>
          <w:rStyle w:val="pl-k"/>
          <w:rFonts w:ascii="Consolas" w:hAnsi="Consolas" w:cs="Consolas"/>
          <w:color w:val="A71D5D"/>
        </w:rPr>
        <w:t>.</w:t>
      </w:r>
      <w:r>
        <w:rPr>
          <w:rFonts w:ascii="Consolas" w:hAnsi="Consolas" w:cs="Consolas"/>
          <w:color w:val="333333"/>
        </w:rPr>
        <w:t>setHost(</w:t>
      </w:r>
      <w:r>
        <w:rPr>
          <w:rStyle w:val="pl-pds"/>
          <w:rFonts w:ascii="Consolas" w:hAnsi="Consolas" w:cs="Consolas"/>
          <w:color w:val="183691"/>
        </w:rPr>
        <w:t>"</w:t>
      </w:r>
      <w:r>
        <w:rPr>
          <w:rStyle w:val="pl-s"/>
          <w:rFonts w:ascii="Consolas" w:hAnsi="Consolas" w:cs="Consolas"/>
          <w:color w:val="183691"/>
        </w:rPr>
        <w:t>localhost:8002</w:t>
      </w:r>
      <w:r>
        <w:rPr>
          <w:rStyle w:val="pl-pds"/>
          <w:rFonts w:ascii="Consolas" w:hAnsi="Consolas" w:cs="Consolas"/>
          <w:color w:val="183691"/>
        </w:rPr>
        <w:t>"</w:t>
      </w:r>
      <w:r>
        <w:rPr>
          <w:rFonts w:ascii="Consolas" w:hAnsi="Consolas" w:cs="Consolas"/>
          <w:color w:val="333333"/>
        </w:rPr>
        <w:t>);</w:t>
      </w:r>
    </w:p>
    <w:p w14:paraId="2F32E4FA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beanConfig</w:t>
      </w:r>
      <w:r>
        <w:rPr>
          <w:rStyle w:val="pl-k"/>
          <w:rFonts w:ascii="Consolas" w:hAnsi="Consolas" w:cs="Consolas"/>
          <w:color w:val="A71D5D"/>
        </w:rPr>
        <w:t>.</w:t>
      </w:r>
      <w:r>
        <w:rPr>
          <w:rFonts w:ascii="Consolas" w:hAnsi="Consolas" w:cs="Consolas"/>
          <w:color w:val="333333"/>
        </w:rPr>
        <w:t>setBasePath(</w:t>
      </w:r>
      <w:r>
        <w:rPr>
          <w:rStyle w:val="pl-pds"/>
          <w:rFonts w:ascii="Consolas" w:hAnsi="Consolas" w:cs="Consolas"/>
          <w:color w:val="183691"/>
        </w:rPr>
        <w:t>"</w:t>
      </w:r>
      <w:r>
        <w:rPr>
          <w:rStyle w:val="pl-s"/>
          <w:rFonts w:ascii="Consolas" w:hAnsi="Consolas" w:cs="Consolas"/>
          <w:color w:val="183691"/>
        </w:rPr>
        <w:t>/api</w:t>
      </w:r>
      <w:r>
        <w:rPr>
          <w:rStyle w:val="pl-pds"/>
          <w:rFonts w:ascii="Consolas" w:hAnsi="Consolas" w:cs="Consolas"/>
          <w:color w:val="183691"/>
        </w:rPr>
        <w:t>"</w:t>
      </w:r>
      <w:r>
        <w:rPr>
          <w:rFonts w:ascii="Consolas" w:hAnsi="Consolas" w:cs="Consolas"/>
          <w:color w:val="333333"/>
        </w:rPr>
        <w:t>);</w:t>
      </w:r>
    </w:p>
    <w:p w14:paraId="4E87221C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beanConfig</w:t>
      </w:r>
      <w:r>
        <w:rPr>
          <w:rStyle w:val="pl-k"/>
          <w:rFonts w:ascii="Consolas" w:hAnsi="Consolas" w:cs="Consolas"/>
          <w:color w:val="A71D5D"/>
        </w:rPr>
        <w:t>.</w:t>
      </w:r>
      <w:r>
        <w:rPr>
          <w:rFonts w:ascii="Consolas" w:hAnsi="Consolas" w:cs="Consolas"/>
          <w:color w:val="333333"/>
        </w:rPr>
        <w:t>setResourcePackage(</w:t>
      </w:r>
      <w:r>
        <w:rPr>
          <w:rStyle w:val="pl-pds"/>
          <w:rFonts w:ascii="Consolas" w:hAnsi="Consolas" w:cs="Consolas"/>
          <w:color w:val="183691"/>
        </w:rPr>
        <w:t>"</w:t>
      </w:r>
      <w:r>
        <w:rPr>
          <w:rStyle w:val="pl-s"/>
          <w:rFonts w:ascii="Consolas" w:hAnsi="Consolas" w:cs="Consolas"/>
          <w:color w:val="183691"/>
        </w:rPr>
        <w:t>io.swagger.resources</w:t>
      </w:r>
      <w:r>
        <w:rPr>
          <w:rStyle w:val="pl-pds"/>
          <w:rFonts w:ascii="Consolas" w:hAnsi="Consolas" w:cs="Consolas"/>
          <w:color w:val="183691"/>
        </w:rPr>
        <w:t>"</w:t>
      </w:r>
      <w:r>
        <w:rPr>
          <w:rFonts w:ascii="Consolas" w:hAnsi="Consolas" w:cs="Consolas"/>
          <w:color w:val="333333"/>
        </w:rPr>
        <w:t>);</w:t>
      </w:r>
    </w:p>
    <w:p w14:paraId="31347D77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lastRenderedPageBreak/>
        <w:t xml:space="preserve">        beanConfig</w:t>
      </w:r>
      <w:r>
        <w:rPr>
          <w:rStyle w:val="pl-k"/>
          <w:rFonts w:ascii="Consolas" w:hAnsi="Consolas" w:cs="Consolas"/>
          <w:color w:val="A71D5D"/>
        </w:rPr>
        <w:t>.</w:t>
      </w:r>
      <w:r>
        <w:rPr>
          <w:rFonts w:ascii="Consolas" w:hAnsi="Consolas" w:cs="Consolas"/>
          <w:color w:val="333333"/>
        </w:rPr>
        <w:t>setScan(</w:t>
      </w:r>
      <w:r>
        <w:rPr>
          <w:rStyle w:val="pl-c1"/>
          <w:rFonts w:ascii="Consolas" w:hAnsi="Consolas" w:cs="Consolas"/>
          <w:color w:val="0086B3"/>
        </w:rPr>
        <w:t>true</w:t>
      </w:r>
      <w:r>
        <w:rPr>
          <w:rFonts w:ascii="Consolas" w:hAnsi="Consolas" w:cs="Consolas"/>
          <w:color w:val="333333"/>
        </w:rPr>
        <w:t>);</w:t>
      </w:r>
    </w:p>
    <w:p w14:paraId="45BE0A48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}</w:t>
      </w:r>
    </w:p>
    <w:p w14:paraId="269D5402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>}</w:t>
      </w:r>
    </w:p>
    <w:p w14:paraId="7CACA11F" w14:textId="77777777" w:rsidR="00476DDE" w:rsidRDefault="00476DDE" w:rsidP="00476DDE">
      <w:pPr>
        <w:pStyle w:val="NormalWeb"/>
        <w:shd w:val="clear" w:color="auto" w:fill="FFFFFF"/>
        <w:spacing w:before="0" w:beforeAutospacing="0" w:after="24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And adding the following snippet to the web.xml will ensure the initialization of Swagger:</w:t>
      </w:r>
    </w:p>
    <w:p w14:paraId="05AE1EA6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&lt;</w:t>
      </w:r>
      <w:r>
        <w:rPr>
          <w:rStyle w:val="pl-ent"/>
          <w:rFonts w:ascii="Consolas" w:hAnsi="Consolas" w:cs="Consolas"/>
          <w:color w:val="63A35C"/>
        </w:rPr>
        <w:t>servlet</w:t>
      </w:r>
      <w:r>
        <w:rPr>
          <w:rFonts w:ascii="Consolas" w:hAnsi="Consolas" w:cs="Consolas"/>
          <w:color w:val="333333"/>
        </w:rPr>
        <w:t>&gt;</w:t>
      </w:r>
    </w:p>
    <w:p w14:paraId="03DA6780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</w:t>
      </w:r>
      <w:r>
        <w:rPr>
          <w:rStyle w:val="pl-ent"/>
          <w:rFonts w:ascii="Consolas" w:hAnsi="Consolas" w:cs="Consolas"/>
          <w:color w:val="63A35C"/>
        </w:rPr>
        <w:t>servlet-name</w:t>
      </w:r>
      <w:r>
        <w:rPr>
          <w:rFonts w:ascii="Consolas" w:hAnsi="Consolas" w:cs="Consolas"/>
          <w:color w:val="333333"/>
        </w:rPr>
        <w:t>&gt;SwaggerBootstrap&lt;/</w:t>
      </w:r>
      <w:r>
        <w:rPr>
          <w:rStyle w:val="pl-ent"/>
          <w:rFonts w:ascii="Consolas" w:hAnsi="Consolas" w:cs="Consolas"/>
          <w:color w:val="63A35C"/>
        </w:rPr>
        <w:t>servlet-name</w:t>
      </w:r>
      <w:r>
        <w:rPr>
          <w:rFonts w:ascii="Consolas" w:hAnsi="Consolas" w:cs="Consolas"/>
          <w:color w:val="333333"/>
        </w:rPr>
        <w:t>&gt;</w:t>
      </w:r>
    </w:p>
    <w:p w14:paraId="6CC15EE2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</w:t>
      </w:r>
      <w:r>
        <w:rPr>
          <w:rStyle w:val="pl-ent"/>
          <w:rFonts w:ascii="Consolas" w:hAnsi="Consolas" w:cs="Consolas"/>
          <w:color w:val="63A35C"/>
        </w:rPr>
        <w:t>servlet-class</w:t>
      </w:r>
      <w:r>
        <w:rPr>
          <w:rFonts w:ascii="Consolas" w:hAnsi="Consolas" w:cs="Consolas"/>
          <w:color w:val="333333"/>
        </w:rPr>
        <w:t>&gt;io.swagger.api.util.Bootstrap&lt;/</w:t>
      </w:r>
      <w:r>
        <w:rPr>
          <w:rStyle w:val="pl-ent"/>
          <w:rFonts w:ascii="Consolas" w:hAnsi="Consolas" w:cs="Consolas"/>
          <w:color w:val="63A35C"/>
        </w:rPr>
        <w:t>servlet-class</w:t>
      </w:r>
      <w:r>
        <w:rPr>
          <w:rFonts w:ascii="Consolas" w:hAnsi="Consolas" w:cs="Consolas"/>
          <w:color w:val="333333"/>
        </w:rPr>
        <w:t>&gt;</w:t>
      </w:r>
    </w:p>
    <w:p w14:paraId="5161E595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</w:t>
      </w:r>
      <w:r>
        <w:rPr>
          <w:rStyle w:val="pl-ent"/>
          <w:rFonts w:ascii="Consolas" w:hAnsi="Consolas" w:cs="Consolas"/>
          <w:color w:val="63A35C"/>
        </w:rPr>
        <w:t>load-on-startup</w:t>
      </w:r>
      <w:r>
        <w:rPr>
          <w:rFonts w:ascii="Consolas" w:hAnsi="Consolas" w:cs="Consolas"/>
          <w:color w:val="333333"/>
        </w:rPr>
        <w:t>&gt;2&lt;/</w:t>
      </w:r>
      <w:r>
        <w:rPr>
          <w:rStyle w:val="pl-ent"/>
          <w:rFonts w:ascii="Consolas" w:hAnsi="Consolas" w:cs="Consolas"/>
          <w:color w:val="63A35C"/>
        </w:rPr>
        <w:t>load-on-startup</w:t>
      </w:r>
      <w:r>
        <w:rPr>
          <w:rFonts w:ascii="Consolas" w:hAnsi="Consolas" w:cs="Consolas"/>
          <w:color w:val="333333"/>
        </w:rPr>
        <w:t>&gt;</w:t>
      </w:r>
    </w:p>
    <w:p w14:paraId="33B16B1B" w14:textId="77777777" w:rsidR="00476DDE" w:rsidRDefault="00476DDE" w:rsidP="00476DDE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&lt;/</w:t>
      </w:r>
      <w:r>
        <w:rPr>
          <w:rStyle w:val="pl-ent"/>
          <w:rFonts w:ascii="Consolas" w:hAnsi="Consolas" w:cs="Consolas"/>
          <w:color w:val="63A35C"/>
        </w:rPr>
        <w:t>servlet</w:t>
      </w:r>
      <w:r>
        <w:rPr>
          <w:rFonts w:ascii="Consolas" w:hAnsi="Consolas" w:cs="Consolas"/>
          <w:color w:val="333333"/>
        </w:rPr>
        <w:t>&gt;</w:t>
      </w:r>
    </w:p>
    <w:p w14:paraId="5ACC37E1" w14:textId="1A3BCA49" w:rsidR="00476DDE" w:rsidRDefault="00476DDE" w:rsidP="003D118A">
      <w:pPr>
        <w:pStyle w:val="NormalWeb"/>
        <w:shd w:val="clear" w:color="auto" w:fill="FFFFFF"/>
        <w:spacing w:before="0" w:beforeAutospacing="0" w:after="24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There's no need for a URL mapping for this servlet as it is only used to initialize the application.</w:t>
      </w:r>
    </w:p>
    <w:p w14:paraId="31323E1C" w14:textId="77777777" w:rsidR="00476DDE" w:rsidRDefault="00476DD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486118" w14:textId="3248927E" w:rsidR="002117E9" w:rsidRPr="002117E9" w:rsidRDefault="002117E9" w:rsidP="00027027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 w:rsidRPr="009E4811">
        <w:rPr>
          <w:rFonts w:ascii="Times New Roman" w:eastAsia="Times New Roman" w:hAnsi="Times New Roman" w:cs="Times New Roman"/>
          <w:b/>
          <w:color w:val="FF0000"/>
          <w:sz w:val="24"/>
          <w:szCs w:val="24"/>
          <w:highlight w:val="yellow"/>
        </w:rPr>
        <w:t>OR,</w:t>
      </w:r>
      <w:r w:rsidR="009E4811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                                                                                                                                                    </w:t>
      </w:r>
    </w:p>
    <w:p w14:paraId="30EC9015" w14:textId="77777777" w:rsidR="002117E9" w:rsidRDefault="002117E9" w:rsidP="002117E9">
      <w:pPr>
        <w:pStyle w:val="Heading3"/>
        <w:shd w:val="clear" w:color="auto" w:fill="FFFFFF"/>
        <w:spacing w:before="240" w:after="240"/>
        <w:rPr>
          <w:rFonts w:ascii="Helvetica" w:hAnsi="Helvetica" w:cs="Helvetica"/>
          <w:color w:val="333333"/>
          <w:sz w:val="36"/>
          <w:szCs w:val="36"/>
        </w:rPr>
      </w:pPr>
      <w:r>
        <w:rPr>
          <w:rFonts w:ascii="Helvetica" w:hAnsi="Helvetica" w:cs="Helvetica"/>
          <w:color w:val="333333"/>
          <w:sz w:val="36"/>
          <w:szCs w:val="36"/>
        </w:rPr>
        <w:t>Using Swagger's Servlet in the web.xml</w:t>
      </w:r>
    </w:p>
    <w:p w14:paraId="7E605469" w14:textId="77777777" w:rsidR="002117E9" w:rsidRDefault="002117E9" w:rsidP="002117E9">
      <w:pPr>
        <w:pStyle w:val="NormalWeb"/>
        <w:shd w:val="clear" w:color="auto" w:fill="FFFFFF"/>
        <w:spacing w:before="0" w:beforeAutospacing="0" w:after="24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Swagger offers a simple Servlet that can be used to initialize it.</w:t>
      </w:r>
    </w:p>
    <w:p w14:paraId="509337BB" w14:textId="77777777" w:rsidR="002117E9" w:rsidRDefault="002117E9" w:rsidP="002117E9">
      <w:pPr>
        <w:pStyle w:val="NormalWeb"/>
        <w:shd w:val="clear" w:color="auto" w:fill="FFFFFF"/>
        <w:spacing w:before="0" w:beforeAutospacing="0" w:after="24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Add the following snippet to your web.xml:</w:t>
      </w:r>
    </w:p>
    <w:p w14:paraId="3ACDD6E1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&lt;</w:t>
      </w:r>
      <w:r>
        <w:rPr>
          <w:rStyle w:val="pl-ent"/>
          <w:rFonts w:ascii="Consolas" w:hAnsi="Consolas" w:cs="Consolas"/>
          <w:color w:val="63A35C"/>
        </w:rPr>
        <w:t>servlet</w:t>
      </w:r>
      <w:r>
        <w:rPr>
          <w:rFonts w:ascii="Consolas" w:hAnsi="Consolas" w:cs="Consolas"/>
          <w:color w:val="333333"/>
        </w:rPr>
        <w:t>&gt;</w:t>
      </w:r>
    </w:p>
    <w:p w14:paraId="05B93655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</w:t>
      </w:r>
      <w:r>
        <w:rPr>
          <w:rStyle w:val="pl-ent"/>
          <w:rFonts w:ascii="Consolas" w:hAnsi="Consolas" w:cs="Consolas"/>
          <w:color w:val="63A35C"/>
        </w:rPr>
        <w:t>servlet-name</w:t>
      </w:r>
      <w:r>
        <w:rPr>
          <w:rFonts w:ascii="Consolas" w:hAnsi="Consolas" w:cs="Consolas"/>
          <w:color w:val="333333"/>
        </w:rPr>
        <w:t>&gt;Jersey2Config&lt;/</w:t>
      </w:r>
      <w:r>
        <w:rPr>
          <w:rStyle w:val="pl-ent"/>
          <w:rFonts w:ascii="Consolas" w:hAnsi="Consolas" w:cs="Consolas"/>
          <w:color w:val="63A35C"/>
        </w:rPr>
        <w:t>servlet-name</w:t>
      </w:r>
      <w:r>
        <w:rPr>
          <w:rFonts w:ascii="Consolas" w:hAnsi="Consolas" w:cs="Consolas"/>
          <w:color w:val="333333"/>
        </w:rPr>
        <w:t>&gt;</w:t>
      </w:r>
    </w:p>
    <w:p w14:paraId="2D65FE06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</w:t>
      </w:r>
      <w:r>
        <w:rPr>
          <w:rStyle w:val="pl-ent"/>
          <w:rFonts w:ascii="Consolas" w:hAnsi="Consolas" w:cs="Consolas"/>
          <w:color w:val="63A35C"/>
        </w:rPr>
        <w:t>servlet-class</w:t>
      </w:r>
      <w:r>
        <w:rPr>
          <w:rFonts w:ascii="Consolas" w:hAnsi="Consolas" w:cs="Consolas"/>
          <w:color w:val="333333"/>
        </w:rPr>
        <w:t>&gt;io.swagger.jersey.config.JerseyJaxrsConfig&lt;/</w:t>
      </w:r>
      <w:r>
        <w:rPr>
          <w:rStyle w:val="pl-ent"/>
          <w:rFonts w:ascii="Consolas" w:hAnsi="Consolas" w:cs="Consolas"/>
          <w:color w:val="63A35C"/>
        </w:rPr>
        <w:t>servlet-class</w:t>
      </w:r>
      <w:r>
        <w:rPr>
          <w:rFonts w:ascii="Consolas" w:hAnsi="Consolas" w:cs="Consolas"/>
          <w:color w:val="333333"/>
        </w:rPr>
        <w:t>&gt;</w:t>
      </w:r>
    </w:p>
    <w:p w14:paraId="3CCEE6ED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</w:t>
      </w:r>
      <w:r>
        <w:rPr>
          <w:rStyle w:val="pl-ent"/>
          <w:rFonts w:ascii="Consolas" w:hAnsi="Consolas" w:cs="Consolas"/>
          <w:color w:val="63A35C"/>
        </w:rPr>
        <w:t>init-param</w:t>
      </w:r>
      <w:r>
        <w:rPr>
          <w:rFonts w:ascii="Consolas" w:hAnsi="Consolas" w:cs="Consolas"/>
          <w:color w:val="333333"/>
        </w:rPr>
        <w:t>&gt;</w:t>
      </w:r>
    </w:p>
    <w:p w14:paraId="687DD528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    &lt;</w:t>
      </w:r>
      <w:r>
        <w:rPr>
          <w:rStyle w:val="pl-ent"/>
          <w:rFonts w:ascii="Consolas" w:hAnsi="Consolas" w:cs="Consolas"/>
          <w:color w:val="63A35C"/>
        </w:rPr>
        <w:t>param-name</w:t>
      </w:r>
      <w:r>
        <w:rPr>
          <w:rFonts w:ascii="Consolas" w:hAnsi="Consolas" w:cs="Consolas"/>
          <w:color w:val="333333"/>
        </w:rPr>
        <w:t>&gt;api.version&lt;/</w:t>
      </w:r>
      <w:r>
        <w:rPr>
          <w:rStyle w:val="pl-ent"/>
          <w:rFonts w:ascii="Consolas" w:hAnsi="Consolas" w:cs="Consolas"/>
          <w:color w:val="63A35C"/>
        </w:rPr>
        <w:t>param-name</w:t>
      </w:r>
      <w:r>
        <w:rPr>
          <w:rFonts w:ascii="Consolas" w:hAnsi="Consolas" w:cs="Consolas"/>
          <w:color w:val="333333"/>
        </w:rPr>
        <w:t>&gt;</w:t>
      </w:r>
    </w:p>
    <w:p w14:paraId="3E674F2D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    &lt;</w:t>
      </w:r>
      <w:r>
        <w:rPr>
          <w:rStyle w:val="pl-ent"/>
          <w:rFonts w:ascii="Consolas" w:hAnsi="Consolas" w:cs="Consolas"/>
          <w:color w:val="63A35C"/>
        </w:rPr>
        <w:t>param-value</w:t>
      </w:r>
      <w:r>
        <w:rPr>
          <w:rFonts w:ascii="Consolas" w:hAnsi="Consolas" w:cs="Consolas"/>
          <w:color w:val="333333"/>
        </w:rPr>
        <w:t>&gt;1.0.0&lt;/</w:t>
      </w:r>
      <w:r>
        <w:rPr>
          <w:rStyle w:val="pl-ent"/>
          <w:rFonts w:ascii="Consolas" w:hAnsi="Consolas" w:cs="Consolas"/>
          <w:color w:val="63A35C"/>
        </w:rPr>
        <w:t>param-value</w:t>
      </w:r>
      <w:r>
        <w:rPr>
          <w:rFonts w:ascii="Consolas" w:hAnsi="Consolas" w:cs="Consolas"/>
          <w:color w:val="333333"/>
        </w:rPr>
        <w:t>&gt;</w:t>
      </w:r>
    </w:p>
    <w:p w14:paraId="1C553D8D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/</w:t>
      </w:r>
      <w:r>
        <w:rPr>
          <w:rStyle w:val="pl-ent"/>
          <w:rFonts w:ascii="Consolas" w:hAnsi="Consolas" w:cs="Consolas"/>
          <w:color w:val="63A35C"/>
        </w:rPr>
        <w:t>init-param</w:t>
      </w:r>
      <w:r>
        <w:rPr>
          <w:rFonts w:ascii="Consolas" w:hAnsi="Consolas" w:cs="Consolas"/>
          <w:color w:val="333333"/>
        </w:rPr>
        <w:t>&gt;</w:t>
      </w:r>
    </w:p>
    <w:p w14:paraId="0D2719A6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</w:t>
      </w:r>
      <w:r>
        <w:rPr>
          <w:rStyle w:val="pl-ent"/>
          <w:rFonts w:ascii="Consolas" w:hAnsi="Consolas" w:cs="Consolas"/>
          <w:color w:val="63A35C"/>
        </w:rPr>
        <w:t>init-param</w:t>
      </w:r>
      <w:r>
        <w:rPr>
          <w:rFonts w:ascii="Consolas" w:hAnsi="Consolas" w:cs="Consolas"/>
          <w:color w:val="333333"/>
        </w:rPr>
        <w:t>&gt;</w:t>
      </w:r>
    </w:p>
    <w:p w14:paraId="300FBD76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    &lt;</w:t>
      </w:r>
      <w:r>
        <w:rPr>
          <w:rStyle w:val="pl-ent"/>
          <w:rFonts w:ascii="Consolas" w:hAnsi="Consolas" w:cs="Consolas"/>
          <w:color w:val="63A35C"/>
        </w:rPr>
        <w:t>param-name</w:t>
      </w:r>
      <w:r>
        <w:rPr>
          <w:rFonts w:ascii="Consolas" w:hAnsi="Consolas" w:cs="Consolas"/>
          <w:color w:val="333333"/>
        </w:rPr>
        <w:t>&gt;swagger.api.basepath&lt;/</w:t>
      </w:r>
      <w:r>
        <w:rPr>
          <w:rStyle w:val="pl-ent"/>
          <w:rFonts w:ascii="Consolas" w:hAnsi="Consolas" w:cs="Consolas"/>
          <w:color w:val="63A35C"/>
        </w:rPr>
        <w:t>param-name</w:t>
      </w:r>
      <w:r>
        <w:rPr>
          <w:rFonts w:ascii="Consolas" w:hAnsi="Consolas" w:cs="Consolas"/>
          <w:color w:val="333333"/>
        </w:rPr>
        <w:t>&gt;</w:t>
      </w:r>
    </w:p>
    <w:p w14:paraId="66E42EA2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    &lt;</w:t>
      </w:r>
      <w:r>
        <w:rPr>
          <w:rStyle w:val="pl-ent"/>
          <w:rFonts w:ascii="Consolas" w:hAnsi="Consolas" w:cs="Consolas"/>
          <w:color w:val="63A35C"/>
        </w:rPr>
        <w:t>param-value</w:t>
      </w:r>
      <w:r>
        <w:rPr>
          <w:rFonts w:ascii="Consolas" w:hAnsi="Consolas" w:cs="Consolas"/>
          <w:color w:val="333333"/>
        </w:rPr>
        <w:t>&gt;http://localhost:8080/api&lt;/</w:t>
      </w:r>
      <w:r>
        <w:rPr>
          <w:rStyle w:val="pl-ent"/>
          <w:rFonts w:ascii="Consolas" w:hAnsi="Consolas" w:cs="Consolas"/>
          <w:color w:val="63A35C"/>
        </w:rPr>
        <w:t>param-value</w:t>
      </w:r>
      <w:r>
        <w:rPr>
          <w:rFonts w:ascii="Consolas" w:hAnsi="Consolas" w:cs="Consolas"/>
          <w:color w:val="333333"/>
        </w:rPr>
        <w:t>&gt;</w:t>
      </w:r>
    </w:p>
    <w:p w14:paraId="5ADDE3BA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/</w:t>
      </w:r>
      <w:r>
        <w:rPr>
          <w:rStyle w:val="pl-ent"/>
          <w:rFonts w:ascii="Consolas" w:hAnsi="Consolas" w:cs="Consolas"/>
          <w:color w:val="63A35C"/>
        </w:rPr>
        <w:t>init-param</w:t>
      </w:r>
      <w:r>
        <w:rPr>
          <w:rFonts w:ascii="Consolas" w:hAnsi="Consolas" w:cs="Consolas"/>
          <w:color w:val="333333"/>
        </w:rPr>
        <w:t>&gt;</w:t>
      </w:r>
    </w:p>
    <w:p w14:paraId="0D763F79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&lt;</w:t>
      </w:r>
      <w:r>
        <w:rPr>
          <w:rStyle w:val="pl-ent"/>
          <w:rFonts w:ascii="Consolas" w:hAnsi="Consolas" w:cs="Consolas"/>
          <w:color w:val="63A35C"/>
        </w:rPr>
        <w:t>load-on-startup</w:t>
      </w:r>
      <w:r>
        <w:rPr>
          <w:rFonts w:ascii="Consolas" w:hAnsi="Consolas" w:cs="Consolas"/>
          <w:color w:val="333333"/>
        </w:rPr>
        <w:t>&gt;2&lt;/</w:t>
      </w:r>
      <w:r>
        <w:rPr>
          <w:rStyle w:val="pl-ent"/>
          <w:rFonts w:ascii="Consolas" w:hAnsi="Consolas" w:cs="Consolas"/>
          <w:color w:val="63A35C"/>
        </w:rPr>
        <w:t>load-on-startup</w:t>
      </w:r>
      <w:r>
        <w:rPr>
          <w:rFonts w:ascii="Consolas" w:hAnsi="Consolas" w:cs="Consolas"/>
          <w:color w:val="333333"/>
        </w:rPr>
        <w:t>&gt;</w:t>
      </w:r>
    </w:p>
    <w:p w14:paraId="0C6DC3D3" w14:textId="77777777" w:rsidR="002117E9" w:rsidRDefault="002117E9" w:rsidP="002117E9">
      <w:pPr>
        <w:pStyle w:val="HTMLPreformatted"/>
        <w:shd w:val="clear" w:color="auto" w:fill="F7F7F7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&lt;/</w:t>
      </w:r>
      <w:r>
        <w:rPr>
          <w:rStyle w:val="pl-ent"/>
          <w:rFonts w:ascii="Consolas" w:hAnsi="Consolas" w:cs="Consolas"/>
          <w:color w:val="63A35C"/>
        </w:rPr>
        <w:t>servlet</w:t>
      </w:r>
      <w:r>
        <w:rPr>
          <w:rFonts w:ascii="Consolas" w:hAnsi="Consolas" w:cs="Consolas"/>
          <w:color w:val="333333"/>
        </w:rPr>
        <w:t>&gt;</w:t>
      </w:r>
    </w:p>
    <w:p w14:paraId="69FE3856" w14:textId="77777777" w:rsidR="002117E9" w:rsidRDefault="002117E9" w:rsidP="002117E9">
      <w:pPr>
        <w:pStyle w:val="NormalWeb"/>
        <w:shd w:val="clear" w:color="auto" w:fill="FFFFFF"/>
        <w:spacing w:before="0" w:beforeAutospacing="0" w:after="240" w:afterAutospacing="0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A few things to note:</w:t>
      </w:r>
    </w:p>
    <w:p w14:paraId="58C42E68" w14:textId="77777777" w:rsidR="002117E9" w:rsidRDefault="002117E9" w:rsidP="002117E9">
      <w:pPr>
        <w:numPr>
          <w:ilvl w:val="0"/>
          <w:numId w:val="3"/>
        </w:numPr>
        <w:shd w:val="clear" w:color="auto" w:fill="FFFFFF"/>
        <w:spacing w:beforeAutospacing="1" w:after="0" w:afterAutospacing="1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The</w:t>
      </w:r>
      <w:r>
        <w:rPr>
          <w:rStyle w:val="apple-converted-space"/>
          <w:rFonts w:ascii="Helvetica" w:hAnsi="Helvetica" w:cs="Helvetica"/>
          <w:color w:val="333333"/>
        </w:rPr>
        <w:t> </w:t>
      </w:r>
      <w:r>
        <w:rPr>
          <w:rStyle w:val="HTMLCode"/>
          <w:rFonts w:ascii="Consolas" w:eastAsiaTheme="majorEastAsia" w:hAnsi="Consolas" w:cs="Consolas"/>
          <w:color w:val="333333"/>
        </w:rPr>
        <w:t>api.version</w:t>
      </w:r>
      <w:r>
        <w:rPr>
          <w:rStyle w:val="apple-converted-space"/>
          <w:rFonts w:ascii="Helvetica" w:hAnsi="Helvetica" w:cs="Helvetica"/>
          <w:color w:val="333333"/>
        </w:rPr>
        <w:t> </w:t>
      </w:r>
      <w:r>
        <w:rPr>
          <w:rFonts w:ascii="Helvetica" w:hAnsi="Helvetica" w:cs="Helvetica"/>
          <w:color w:val="333333"/>
        </w:rPr>
        <w:t>should reflect the version of your own API.</w:t>
      </w:r>
    </w:p>
    <w:p w14:paraId="79352C96" w14:textId="77777777" w:rsidR="002117E9" w:rsidRDefault="002117E9" w:rsidP="002117E9">
      <w:pPr>
        <w:numPr>
          <w:ilvl w:val="0"/>
          <w:numId w:val="3"/>
        </w:numPr>
        <w:shd w:val="clear" w:color="auto" w:fill="FFFFFF"/>
        <w:spacing w:beforeAutospacing="1" w:after="0" w:afterAutospacing="1" w:line="384" w:lineRule="atLeast"/>
        <w:rPr>
          <w:rFonts w:ascii="Helvetica" w:hAnsi="Helvetica" w:cs="Helvetica"/>
          <w:color w:val="333333"/>
        </w:rPr>
      </w:pPr>
      <w:r>
        <w:rPr>
          <w:rStyle w:val="HTMLCode"/>
          <w:rFonts w:ascii="Consolas" w:eastAsiaTheme="majorEastAsia" w:hAnsi="Consolas" w:cs="Consolas"/>
          <w:color w:val="333333"/>
        </w:rPr>
        <w:t>swagger.api.basepath</w:t>
      </w:r>
      <w:r>
        <w:rPr>
          <w:rStyle w:val="apple-converted-space"/>
          <w:rFonts w:ascii="Helvetica" w:hAnsi="Helvetica" w:cs="Helvetica"/>
          <w:color w:val="333333"/>
        </w:rPr>
        <w:t> </w:t>
      </w:r>
      <w:r>
        <w:rPr>
          <w:rFonts w:ascii="Helvetica" w:hAnsi="Helvetica" w:cs="Helvetica"/>
          <w:color w:val="333333"/>
        </w:rPr>
        <w:t>should point to the context root of your API. This defers from server to server and how you configured your JAX-RS application.</w:t>
      </w:r>
    </w:p>
    <w:p w14:paraId="07FC6A69" w14:textId="77777777" w:rsidR="002117E9" w:rsidRDefault="002117E9" w:rsidP="002117E9">
      <w:pPr>
        <w:numPr>
          <w:ilvl w:val="0"/>
          <w:numId w:val="3"/>
        </w:numPr>
        <w:shd w:val="clear" w:color="auto" w:fill="FFFFFF"/>
        <w:spacing w:beforeAutospacing="1" w:after="0" w:afterAutospacing="1" w:line="384" w:lineRule="atLeast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There's no</w:t>
      </w:r>
      <w:r>
        <w:rPr>
          <w:rStyle w:val="apple-converted-space"/>
          <w:rFonts w:ascii="Helvetica" w:hAnsi="Helvetica" w:cs="Helvetica"/>
          <w:color w:val="333333"/>
        </w:rPr>
        <w:t> </w:t>
      </w:r>
      <w:r>
        <w:rPr>
          <w:rStyle w:val="HTMLCode"/>
          <w:rFonts w:ascii="Consolas" w:eastAsiaTheme="majorEastAsia" w:hAnsi="Consolas" w:cs="Consolas"/>
          <w:color w:val="333333"/>
        </w:rPr>
        <w:t>&lt;servlet-mapping&gt;</w:t>
      </w:r>
      <w:r>
        <w:rPr>
          <w:rStyle w:val="apple-converted-space"/>
          <w:rFonts w:ascii="Helvetica" w:hAnsi="Helvetica" w:cs="Helvetica"/>
          <w:color w:val="333333"/>
        </w:rPr>
        <w:t> </w:t>
      </w:r>
      <w:r>
        <w:rPr>
          <w:rFonts w:ascii="Helvetica" w:hAnsi="Helvetica" w:cs="Helvetica"/>
          <w:color w:val="333333"/>
        </w:rPr>
        <w:t>for this servlet as it is only used for initialization and doesn't actually expose any interface.</w:t>
      </w:r>
    </w:p>
    <w:p w14:paraId="72AFB0AF" w14:textId="0A329644" w:rsidR="00702A45" w:rsidRDefault="002117E9" w:rsidP="00BA09E7">
      <w:pPr>
        <w:pStyle w:val="NormalWeb"/>
        <w:shd w:val="clear" w:color="auto" w:fill="FFFFFF"/>
        <w:spacing w:before="0" w:beforeAutospacing="0" w:after="0" w:afterAutospacing="0" w:line="384" w:lineRule="atLeast"/>
        <w:rPr>
          <w:rStyle w:val="Strong"/>
          <w:rFonts w:ascii="Helvetica" w:hAnsi="Helvetica" w:cs="Helvetica"/>
          <w:color w:val="333333"/>
        </w:rPr>
      </w:pPr>
      <w:r>
        <w:rPr>
          <w:rStyle w:val="Strong"/>
          <w:rFonts w:ascii="Helvetica" w:hAnsi="Helvetica" w:cs="Helvetica"/>
          <w:color w:val="333333"/>
        </w:rPr>
        <w:t>You are done with this guide! You should now be able to access the Swagger definition at</w:t>
      </w:r>
      <w:r>
        <w:rPr>
          <w:rStyle w:val="HTMLCode"/>
          <w:rFonts w:ascii="Consolas" w:eastAsiaTheme="majorEastAsia" w:hAnsi="Consolas" w:cs="Consolas"/>
          <w:b/>
          <w:bCs/>
          <w:color w:val="333333"/>
        </w:rPr>
        <w:t>/swagger.json</w:t>
      </w:r>
      <w:r>
        <w:rPr>
          <w:rStyle w:val="apple-converted-space"/>
          <w:rFonts w:ascii="Helvetica" w:hAnsi="Helvetica" w:cs="Helvetica"/>
          <w:b/>
          <w:bCs/>
          <w:color w:val="333333"/>
        </w:rPr>
        <w:t> </w:t>
      </w:r>
      <w:r>
        <w:rPr>
          <w:rStyle w:val="Strong"/>
          <w:rFonts w:ascii="Helvetica" w:hAnsi="Helvetica" w:cs="Helvetica"/>
          <w:color w:val="333333"/>
        </w:rPr>
        <w:t>and</w:t>
      </w:r>
      <w:r>
        <w:rPr>
          <w:rStyle w:val="apple-converted-space"/>
          <w:rFonts w:ascii="Helvetica" w:hAnsi="Helvetica" w:cs="Helvetica"/>
          <w:b/>
          <w:bCs/>
          <w:color w:val="333333"/>
        </w:rPr>
        <w:t> </w:t>
      </w:r>
      <w:r>
        <w:rPr>
          <w:rStyle w:val="HTMLCode"/>
          <w:rFonts w:ascii="Consolas" w:eastAsiaTheme="majorEastAsia" w:hAnsi="Consolas" w:cs="Consolas"/>
          <w:b/>
          <w:bCs/>
          <w:color w:val="333333"/>
        </w:rPr>
        <w:t>/swagger.yaml</w:t>
      </w:r>
      <w:r>
        <w:rPr>
          <w:rStyle w:val="apple-converted-space"/>
          <w:rFonts w:ascii="Helvetica" w:hAnsi="Helvetica" w:cs="Helvetica"/>
          <w:b/>
          <w:bCs/>
          <w:color w:val="333333"/>
        </w:rPr>
        <w:t> </w:t>
      </w:r>
      <w:r>
        <w:rPr>
          <w:rStyle w:val="Strong"/>
          <w:rFonts w:ascii="Helvetica" w:hAnsi="Helvetica" w:cs="Helvetica"/>
          <w:color w:val="333333"/>
        </w:rPr>
        <w:t>at the context root of your application.</w:t>
      </w:r>
    </w:p>
    <w:p w14:paraId="6A1C1DA5" w14:textId="77777777" w:rsidR="00BA09E7" w:rsidRDefault="00BA09E7" w:rsidP="00BA09E7">
      <w:pPr>
        <w:pStyle w:val="NormalWeb"/>
        <w:shd w:val="clear" w:color="auto" w:fill="FFFFFF"/>
        <w:spacing w:before="0" w:beforeAutospacing="0" w:after="0" w:afterAutospacing="0" w:line="384" w:lineRule="atLeast"/>
        <w:rPr>
          <w:rStyle w:val="Strong"/>
          <w:rFonts w:ascii="Helvetica" w:hAnsi="Helvetica" w:cs="Helvetica"/>
          <w:color w:val="333333"/>
        </w:rPr>
      </w:pPr>
    </w:p>
    <w:p w14:paraId="53AA3548" w14:textId="43CAEC0A" w:rsidR="00BA09E7" w:rsidRDefault="00BA09E7" w:rsidP="00BA09E7">
      <w:pPr>
        <w:pStyle w:val="NormalWeb"/>
        <w:shd w:val="clear" w:color="auto" w:fill="FFFFFF"/>
        <w:spacing w:before="0" w:beforeAutospacing="0" w:after="0" w:afterAutospacing="0" w:line="384" w:lineRule="atLeast"/>
      </w:pPr>
      <w:r>
        <w:rPr>
          <w:rStyle w:val="Strong"/>
          <w:rFonts w:ascii="Helvetica" w:hAnsi="Helvetica" w:cs="Helvetica"/>
          <w:color w:val="333333"/>
        </w:rPr>
        <w:t>i.e. http://localhost:8181/japi/swagger.json</w:t>
      </w:r>
    </w:p>
    <w:p w14:paraId="591A140C" w14:textId="77777777" w:rsidR="00702A45" w:rsidRDefault="00702A45" w:rsidP="00702A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6701C3" w14:textId="1CA11129" w:rsidR="00B12D45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4: The first service</w:t>
      </w:r>
    </w:p>
    <w:p w14:paraId="263AF42E" w14:textId="5D824D3B" w:rsidR="00B12D45" w:rsidRDefault="00B12D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a new class inside new package as:</w:t>
      </w:r>
    </w:p>
    <w:p w14:paraId="4EC45875" w14:textId="33DE33B0" w:rsidR="00B12D45" w:rsidRDefault="006C2E5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FEC080C" wp14:editId="5BED262B">
            <wp:extent cx="5941060" cy="3556635"/>
            <wp:effectExtent l="0" t="0" r="2540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556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0035E" w14:textId="77777777" w:rsidR="002854D2" w:rsidRDefault="002854D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D2C6B08" w14:textId="626A5615" w:rsidR="006C2E55" w:rsidRDefault="006C2E5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6DA4915" wp14:editId="7443A6FE">
            <wp:extent cx="3749040" cy="1463040"/>
            <wp:effectExtent l="0" t="0" r="3810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92FE9" w14:textId="77777777" w:rsidR="00101EA7" w:rsidRDefault="00101EA7" w:rsidP="00101E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ing new REST endpoint:</w:t>
      </w:r>
    </w:p>
    <w:p w14:paraId="24CFC2F5" w14:textId="77777777" w:rsidR="00101EA7" w:rsidRDefault="00101EA7" w:rsidP="00101E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176E527" wp14:editId="5941F331">
            <wp:extent cx="5941060" cy="1553845"/>
            <wp:effectExtent l="0" t="0" r="2540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55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B36AB" w14:textId="2C0D2BA9" w:rsidR="000A537B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6A90CB" w14:textId="534AF8C4" w:rsidR="00FC31B8" w:rsidRDefault="00FC31B8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Test:</w:t>
      </w:r>
    </w:p>
    <w:p w14:paraId="7F0DE65A" w14:textId="78B054A5" w:rsidR="00FC31B8" w:rsidRDefault="008B149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7A07D01" wp14:editId="09255812">
            <wp:extent cx="4465320" cy="80772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987630" w14:textId="7F979C54" w:rsidR="00702A45" w:rsidRPr="00027027" w:rsidRDefault="00702A45" w:rsidP="00702A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5: Getting more formal</w:t>
      </w:r>
    </w:p>
    <w:p w14:paraId="1BCC91F7" w14:textId="77777777" w:rsidR="00702A45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3FB4F0" w14:textId="505A8554" w:rsidR="000A537B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 web.xml becomes:</w:t>
      </w:r>
    </w:p>
    <w:p w14:paraId="77494149" w14:textId="787DBDF4" w:rsidR="000A537B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2ACCEFB" wp14:editId="41A79764">
            <wp:extent cx="5943600" cy="438912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237BB" w14:textId="2BA7FE53" w:rsidR="0049754C" w:rsidRDefault="0049754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4D9DB5" w14:textId="6B3A7790" w:rsidR="0049754C" w:rsidRDefault="0049754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7338441" wp14:editId="6C8FFF1A">
            <wp:extent cx="5941060" cy="2922905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92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40984" w14:textId="77777777" w:rsidR="000A537B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A485D4" w14:textId="77777777" w:rsidR="000A537B" w:rsidRPr="00027027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E66FCA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6: Making it real</w:t>
      </w:r>
    </w:p>
    <w:p w14:paraId="3079996E" w14:textId="5E78AF70" w:rsidR="001D58A6" w:rsidRDefault="001D58A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15AABAC" w14:textId="71CD139D" w:rsidR="001D58A6" w:rsidRDefault="001D58A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pdate the SwaggerDocumentSetup class:</w:t>
      </w:r>
    </w:p>
    <w:p w14:paraId="2860A0AE" w14:textId="57479FDF" w:rsidR="001D58A6" w:rsidRDefault="001D58A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ED6AC08" wp14:editId="0FD0C5F9">
            <wp:extent cx="5943600" cy="4203700"/>
            <wp:effectExtent l="0" t="0" r="0" b="63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F7B12" w14:textId="793CDC05" w:rsidR="001D464A" w:rsidRDefault="00DB517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1" w:history="1">
        <w:r w:rsidR="001D464A" w:rsidRPr="0085605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localhost:8181/japi/services/swagger.json</w:t>
        </w:r>
      </w:hyperlink>
    </w:p>
    <w:p w14:paraId="0F3F850E" w14:textId="5AC90DB6" w:rsidR="00770EC0" w:rsidRDefault="00770EC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9CEC2CE" wp14:editId="14068FD8">
            <wp:extent cx="5930900" cy="450850"/>
            <wp:effectExtent l="0" t="0" r="0" b="63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9073F" w14:textId="77777777" w:rsidR="006E0CD1" w:rsidRDefault="006E0CD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B7DD98" w14:textId="11589D87" w:rsidR="006E0CD1" w:rsidRDefault="006E0CD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turn off Javascript validator:</w:t>
      </w:r>
    </w:p>
    <w:p w14:paraId="679D1C6E" w14:textId="58692AA1" w:rsidR="006E0CD1" w:rsidRDefault="006E0CD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9A9B56B" wp14:editId="5505BE7A">
            <wp:extent cx="5943600" cy="57912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2D9DE" w14:textId="5242EB25" w:rsidR="00DC0E47" w:rsidRDefault="00DC0E4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62116A" w14:textId="34B5DFBD" w:rsidR="00DC0E47" w:rsidRDefault="00DC0E4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o to Swagger UI github repo and download:</w:t>
      </w:r>
    </w:p>
    <w:p w14:paraId="1408E7EB" w14:textId="4CA0C3CE" w:rsidR="00DC0E47" w:rsidRDefault="00DB517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4" w:history="1">
        <w:r w:rsidR="004A5C5C" w:rsidRPr="0085605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github.com/swagger-api/swagger-ui/tree/v2.1.4</w:t>
        </w:r>
      </w:hyperlink>
    </w:p>
    <w:p w14:paraId="2666F67C" w14:textId="77777777" w:rsidR="004A5C5C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EF3D49" w14:textId="7116F8A4" w:rsidR="004A5C5C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py all </w:t>
      </w:r>
      <w:r w:rsidRPr="004A5C5C">
        <w:rPr>
          <w:rFonts w:ascii="Times New Roman" w:eastAsia="Times New Roman" w:hAnsi="Times New Roman" w:cs="Times New Roman"/>
          <w:b/>
          <w:i/>
          <w:sz w:val="24"/>
          <w:szCs w:val="24"/>
        </w:rPr>
        <w:t>di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lder’s contain from the zip download to the webapp/api-docs folder</w:t>
      </w:r>
    </w:p>
    <w:p w14:paraId="194D94DB" w14:textId="27D9F524" w:rsidR="004A5C5C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F862065" wp14:editId="2EF27E09">
            <wp:extent cx="4159250" cy="686435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250" cy="686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968F5" w14:textId="6CA33436" w:rsidR="004A5C5C" w:rsidRDefault="00FF0D0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pdate the index.html:</w:t>
      </w:r>
    </w:p>
    <w:p w14:paraId="74FB6D76" w14:textId="6E0D3580" w:rsidR="00FF0D01" w:rsidRDefault="0087752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9D38A90" wp14:editId="7818E4C4">
            <wp:extent cx="5937250" cy="2959100"/>
            <wp:effectExtent l="0" t="0" r="635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95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4332B" w14:textId="77777777" w:rsidR="001D464A" w:rsidRPr="00027027" w:rsidRDefault="001D464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5B5AFE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7: Adding log4j</w:t>
      </w:r>
    </w:p>
    <w:p w14:paraId="6F9E2B32" w14:textId="17B6DF36" w:rsidR="004A5C5C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07464B0" w14:textId="77906D17" w:rsidR="00AF3679" w:rsidRDefault="00AF367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ing dependencies in pom.xml:</w:t>
      </w:r>
    </w:p>
    <w:p w14:paraId="21C4D3AA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>&lt;!-- http://mvnrepository.com/artifact/log4j/log4j --&gt;</w:t>
      </w:r>
    </w:p>
    <w:p w14:paraId="16F8D656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dependency&gt;</w:t>
      </w:r>
    </w:p>
    <w:p w14:paraId="63434FD9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groupId&gt;log4j&lt;/groupId&gt;</w:t>
      </w:r>
    </w:p>
    <w:p w14:paraId="285B10EC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artifactId&gt;log4j&lt;/artifactId&gt;</w:t>
      </w:r>
    </w:p>
    <w:p w14:paraId="48A50673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version&gt;$(version.log4j)&lt;/version&gt;</w:t>
      </w:r>
    </w:p>
    <w:p w14:paraId="7DF54603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exclusions&gt;</w:t>
      </w:r>
    </w:p>
    <w:p w14:paraId="458BD1EF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exclusion&gt;</w:t>
      </w:r>
    </w:p>
    <w:p w14:paraId="20018695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groupId&gt;com.sun.jax&lt;/groupId&gt;</w:t>
      </w:r>
    </w:p>
    <w:p w14:paraId="7594C3EA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artifactId&gt;jmxri&lt;/artifactId&gt;</w:t>
      </w:r>
    </w:p>
    <w:p w14:paraId="672CD447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exclusion&gt;</w:t>
      </w:r>
    </w:p>
    <w:p w14:paraId="3DD893C4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exclusion&gt;</w:t>
      </w:r>
    </w:p>
    <w:p w14:paraId="38A9963A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groupId&gt;com.sun.jdmk&lt;/groupId&gt;</w:t>
      </w:r>
    </w:p>
    <w:p w14:paraId="5CF5089C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artifactId&gt;jmxtools&lt;/artifactId&gt;</w:t>
      </w:r>
    </w:p>
    <w:p w14:paraId="3F5824D6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exclusion&gt;</w:t>
      </w:r>
    </w:p>
    <w:p w14:paraId="3389E941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exclusion&gt;</w:t>
      </w:r>
    </w:p>
    <w:p w14:paraId="4CC62F57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groupId&gt;javax.jms&lt;/groupId&gt;</w:t>
      </w:r>
    </w:p>
    <w:p w14:paraId="6A12F671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artifactId&gt;jms&lt;/artifactId&gt;</w:t>
      </w:r>
    </w:p>
    <w:p w14:paraId="74854515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exclusion&gt;</w:t>
      </w:r>
    </w:p>
    <w:p w14:paraId="37B83662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exclusions&gt;</w:t>
      </w:r>
    </w:p>
    <w:p w14:paraId="194B4485" w14:textId="310B1BE7" w:rsid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dependency&gt;</w:t>
      </w:r>
    </w:p>
    <w:p w14:paraId="1F31180E" w14:textId="7FB1CA9F" w:rsidR="009A6E09" w:rsidRDefault="009A6E0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DC37D7B" w14:textId="4FB275A5" w:rsidR="009A6E09" w:rsidRDefault="009A6E0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d </w:t>
      </w:r>
      <w:r w:rsidRPr="009A6E09">
        <w:rPr>
          <w:rFonts w:ascii="Times New Roman" w:eastAsia="Times New Roman" w:hAnsi="Times New Roman" w:cs="Times New Roman"/>
          <w:sz w:val="24"/>
          <w:szCs w:val="24"/>
        </w:rPr>
        <w:t>log4j.properti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ile:</w:t>
      </w:r>
    </w:p>
    <w:p w14:paraId="3ABF273E" w14:textId="6CC2502B" w:rsidR="000A45FD" w:rsidRDefault="000A45FD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5ECBEF1" wp14:editId="16A255CD">
            <wp:extent cx="4108450" cy="3454400"/>
            <wp:effectExtent l="0" t="0" r="635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8450" cy="34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38783" w14:textId="3C2A2FEA" w:rsidR="009A6E09" w:rsidRDefault="000A45FD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A30E1E0" wp14:editId="3A96899D">
            <wp:extent cx="5816600" cy="2089150"/>
            <wp:effectExtent l="0" t="0" r="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208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8B751" w14:textId="01FC31F1" w:rsidR="00A87DF9" w:rsidRDefault="00A87DF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E18B643" wp14:editId="39300352">
            <wp:extent cx="5937250" cy="1371600"/>
            <wp:effectExtent l="0" t="0" r="635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82A2D" w14:textId="77777777" w:rsidR="004A5C5C" w:rsidRPr="00027027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BEAE78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8: Business management</w:t>
      </w:r>
    </w:p>
    <w:p w14:paraId="12F92DA9" w14:textId="3E6534C9" w:rsidR="0057467E" w:rsidRDefault="00B0268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d BusinessManager class in </w:t>
      </w:r>
      <w:r w:rsidR="00925CC4">
        <w:rPr>
          <w:rFonts w:ascii="Times New Roman" w:eastAsia="Times New Roman" w:hAnsi="Times New Roman" w:cs="Times New Roman"/>
          <w:sz w:val="24"/>
          <w:szCs w:val="24"/>
        </w:rPr>
        <w:t>api package and make it a Singleton Instance!</w:t>
      </w:r>
    </w:p>
    <w:p w14:paraId="3B74D874" w14:textId="2B17783C" w:rsidR="00B0268A" w:rsidRDefault="00B0268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7017C23" wp14:editId="02FC7B6B">
            <wp:extent cx="5937250" cy="2838450"/>
            <wp:effectExtent l="0" t="0" r="635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D65BBB" w14:textId="2FD703B6" w:rsidR="00744F5A" w:rsidRDefault="00744F5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DEF492D" w14:textId="14ECF09D" w:rsidR="00744F5A" w:rsidRDefault="00744F5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move the static code from the UserResource class :</w:t>
      </w:r>
    </w:p>
    <w:p w14:paraId="780D37AB" w14:textId="1AFB6748" w:rsidR="00F42B47" w:rsidRPr="00F42B47" w:rsidRDefault="00F42B47" w:rsidP="00F42B4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t>Get User By Id</w:t>
      </w:r>
      <w:r w:rsidR="00E8728E">
        <w:t>()</w:t>
      </w:r>
      <w:r>
        <w:t>:</w:t>
      </w:r>
    </w:p>
    <w:p w14:paraId="7FC05E40" w14:textId="380E76B4" w:rsidR="00744F5A" w:rsidRDefault="00744F5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5E044D3" wp14:editId="7993D991">
            <wp:extent cx="5943600" cy="2834640"/>
            <wp:effectExtent l="0" t="0" r="0" b="381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6261F" w14:textId="55FEC0C1" w:rsidR="00BC3DAB" w:rsidRDefault="00BC3DA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DBD171" w14:textId="6BB0E1E8" w:rsidR="00BC3DAB" w:rsidRDefault="00BC3DA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oth classes have log info logged with log4j and we can see following console output:</w:t>
      </w:r>
    </w:p>
    <w:p w14:paraId="0EA1AE85" w14:textId="37449E39" w:rsidR="00BC3DAB" w:rsidRPr="00027027" w:rsidRDefault="0055592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BACF1FC" wp14:editId="0A31E5AC">
            <wp:extent cx="5937250" cy="1517650"/>
            <wp:effectExtent l="0" t="0" r="6350" b="63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81685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lastRenderedPageBreak/>
        <w:t>Lecture 9: All API's</w:t>
      </w:r>
    </w:p>
    <w:p w14:paraId="1BEB48A9" w14:textId="0038BA76" w:rsidR="00C67A75" w:rsidRDefault="00C67A7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C4F9F60" wp14:editId="6DD72883">
            <wp:extent cx="4406900" cy="3048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0206D" w14:textId="28D8D372" w:rsidR="00C67A75" w:rsidRDefault="002907D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B2FEE25" wp14:editId="3EA3B162">
            <wp:extent cx="5937250" cy="203200"/>
            <wp:effectExtent l="0" t="0" r="6350" b="63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2AB44" w14:textId="3A08E82E" w:rsidR="0033008F" w:rsidRDefault="003300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FCB6C5B" w14:textId="5076437E" w:rsidR="0033008F" w:rsidRPr="00CA4F45" w:rsidRDefault="0033008F" w:rsidP="00CA4F4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4F45">
        <w:rPr>
          <w:rFonts w:ascii="Times New Roman" w:eastAsia="Times New Roman" w:hAnsi="Times New Roman" w:cs="Times New Roman"/>
          <w:sz w:val="24"/>
          <w:szCs w:val="24"/>
        </w:rPr>
        <w:t xml:space="preserve">Add findUsers () </w:t>
      </w:r>
      <w:r w:rsidR="006E63A3" w:rsidRPr="00CA4F45">
        <w:rPr>
          <w:rFonts w:ascii="Times New Roman" w:eastAsia="Times New Roman" w:hAnsi="Times New Roman" w:cs="Times New Roman"/>
          <w:sz w:val="24"/>
          <w:szCs w:val="24"/>
        </w:rPr>
        <w:t>Method</w:t>
      </w:r>
      <w:r w:rsidRPr="00CA4F45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73CBFA49" w14:textId="5D4346D7" w:rsidR="0033008F" w:rsidRDefault="003300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8CDBEC1" wp14:editId="42EEC689">
            <wp:extent cx="5937250" cy="4737100"/>
            <wp:effectExtent l="0" t="0" r="6350" b="63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473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838DD0" w14:textId="55CBCD63" w:rsidR="00107CB0" w:rsidRDefault="00107CB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CD94A1" w14:textId="742360F6" w:rsidR="00107CB0" w:rsidRDefault="00107CB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new class to hold the list of Users:</w:t>
      </w:r>
    </w:p>
    <w:p w14:paraId="38FF4BAA" w14:textId="7A0BDDDE" w:rsidR="002E65A1" w:rsidRDefault="002E65A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44B82EA" wp14:editId="4FEA08D3">
            <wp:extent cx="5937250" cy="2844800"/>
            <wp:effectExtent l="0" t="0" r="635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8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505BE" w14:textId="20628359" w:rsidR="00497AD5" w:rsidRDefault="00497AD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DDA0E41" wp14:editId="1D960C4C">
            <wp:extent cx="3790950" cy="461645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461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79672" w14:textId="6C8436CE" w:rsidR="00107CB0" w:rsidRDefault="00107CB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E318740" wp14:editId="424502AB">
            <wp:extent cx="5943600" cy="2355850"/>
            <wp:effectExtent l="0" t="0" r="0" b="63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5F57E" w14:textId="6CF8094E" w:rsidR="005426B3" w:rsidRDefault="005426B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F0ABB5" w14:textId="450591CD" w:rsidR="005426B3" w:rsidRDefault="005426B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7CE6EAF" w14:textId="77777777" w:rsidR="005426B3" w:rsidRDefault="005426B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F39EC1" w14:textId="07AED742" w:rsidR="006810B2" w:rsidRDefault="00F56B3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92D6657" wp14:editId="3CA7AD44">
            <wp:extent cx="5937250" cy="996950"/>
            <wp:effectExtent l="0" t="0" r="635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99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501A6" w14:textId="2A6697F4" w:rsidR="00D22E78" w:rsidRDefault="00D22E78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85184F6" w14:textId="69401CCA" w:rsidR="00D22E78" w:rsidRPr="00D22E78" w:rsidRDefault="00D22E78" w:rsidP="00D22E7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2E78">
        <w:rPr>
          <w:rFonts w:ascii="Times New Roman" w:eastAsia="Times New Roman" w:hAnsi="Times New Roman" w:cs="Times New Roman"/>
          <w:sz w:val="24"/>
          <w:szCs w:val="24"/>
        </w:rPr>
        <w:t xml:space="preserve">POST a </w:t>
      </w:r>
      <w:r w:rsidR="00224F06">
        <w:rPr>
          <w:rFonts w:ascii="Times New Roman" w:eastAsia="Times New Roman" w:hAnsi="Times New Roman" w:cs="Times New Roman"/>
          <w:sz w:val="24"/>
          <w:szCs w:val="24"/>
        </w:rPr>
        <w:t xml:space="preserve">New </w:t>
      </w:r>
      <w:r w:rsidRPr="00D22E78">
        <w:rPr>
          <w:rFonts w:ascii="Times New Roman" w:eastAsia="Times New Roman" w:hAnsi="Times New Roman" w:cs="Times New Roman"/>
          <w:sz w:val="24"/>
          <w:szCs w:val="24"/>
        </w:rPr>
        <w:t>User :</w:t>
      </w:r>
    </w:p>
    <w:p w14:paraId="288315FD" w14:textId="4AD5C468" w:rsidR="00D22E78" w:rsidRDefault="00D22E78" w:rsidP="00D22E7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FFB08B5" wp14:editId="34415E92">
            <wp:extent cx="5937250" cy="1885950"/>
            <wp:effectExtent l="0" t="0" r="635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C6016" w14:textId="509BC93F" w:rsidR="00A42F84" w:rsidRDefault="00A42F84" w:rsidP="00D22E7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6EF17C6" wp14:editId="789A4025">
            <wp:extent cx="3383280" cy="822960"/>
            <wp:effectExtent l="0" t="0" r="762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8F3AD" w14:textId="107E19EC" w:rsidR="00DA43DD" w:rsidRDefault="00DA43DD" w:rsidP="00D22E7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11DAC32C" w14:textId="3647CC89" w:rsidR="00DA43DD" w:rsidRDefault="00DA43DD" w:rsidP="00DA43D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43DD">
        <w:rPr>
          <w:rFonts w:ascii="Times New Roman" w:eastAsia="Times New Roman" w:hAnsi="Times New Roman" w:cs="Times New Roman"/>
          <w:sz w:val="24"/>
          <w:szCs w:val="24"/>
        </w:rPr>
        <w:t>Update the User:</w:t>
      </w:r>
    </w:p>
    <w:p w14:paraId="738E9FBF" w14:textId="169F129C" w:rsidR="0051688F" w:rsidRDefault="0051688F" w:rsidP="0051688F">
      <w:pPr>
        <w:spacing w:after="0" w:line="240" w:lineRule="auto"/>
        <w:ind w:left="360"/>
      </w:pPr>
      <w:r>
        <w:rPr>
          <w:noProof/>
        </w:rPr>
        <w:lastRenderedPageBreak/>
        <w:drawing>
          <wp:inline distT="0" distB="0" distL="0" distR="0" wp14:anchorId="5FC4B18B" wp14:editId="115F7884">
            <wp:extent cx="5930900" cy="379095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9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D4836" w14:textId="0613EEA9" w:rsidR="00D40C45" w:rsidRDefault="00D40C45" w:rsidP="0051688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C84E323" wp14:editId="2A11C088">
            <wp:extent cx="5943600" cy="131445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92988" w14:textId="77777777" w:rsidR="00137608" w:rsidRPr="0051688F" w:rsidRDefault="00137608" w:rsidP="0051688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7D4C02F7" w14:textId="5DB04331" w:rsidR="00DA43DD" w:rsidRDefault="00137608" w:rsidP="00DA43D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lete a User:</w:t>
      </w:r>
    </w:p>
    <w:p w14:paraId="3E870AA5" w14:textId="2A77CE9D" w:rsidR="00137608" w:rsidRDefault="00137608" w:rsidP="0013760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FE7343B" wp14:editId="18DF7ACB">
            <wp:extent cx="5937250" cy="1943100"/>
            <wp:effectExtent l="0" t="0" r="635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88A8A" w14:textId="77777777" w:rsidR="00137608" w:rsidRDefault="00137608" w:rsidP="0013760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09CFD17" w14:textId="412B64FF" w:rsidR="00137608" w:rsidRPr="00137608" w:rsidRDefault="00137608" w:rsidP="0013760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9D41682" wp14:editId="35EF876E">
            <wp:extent cx="4297680" cy="548640"/>
            <wp:effectExtent l="0" t="0" r="7620" b="381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C87D0" w14:textId="77777777" w:rsidR="00DA43DD" w:rsidRPr="00D22E78" w:rsidRDefault="00DA43DD" w:rsidP="00D22E7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2C4DFDB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4: Database</w:t>
      </w:r>
    </w:p>
    <w:p w14:paraId="35CCB1D8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0: MongoDB Integration</w:t>
      </w:r>
    </w:p>
    <w:p w14:paraId="7A40DEDF" w14:textId="77777777" w:rsidR="003C69B1" w:rsidRDefault="003C69B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B30959" w14:textId="4BACB7C9" w:rsidR="003C69B1" w:rsidRDefault="00E32C07" w:rsidP="003C69B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p</w:t>
      </w:r>
      <w:r w:rsidR="003C69B1">
        <w:rPr>
          <w:rFonts w:ascii="Times New Roman" w:eastAsia="Times New Roman" w:hAnsi="Times New Roman" w:cs="Times New Roman"/>
          <w:sz w:val="24"/>
          <w:szCs w:val="24"/>
        </w:rPr>
        <w:t>om</w:t>
      </w:r>
      <w:r>
        <w:rPr>
          <w:rFonts w:ascii="Times New Roman" w:eastAsia="Times New Roman" w:hAnsi="Times New Roman" w:cs="Times New Roman"/>
          <w:sz w:val="24"/>
          <w:szCs w:val="24"/>
        </w:rPr>
        <w:t>.xml</w:t>
      </w:r>
      <w:r w:rsidR="003C69B1">
        <w:rPr>
          <w:rFonts w:ascii="Times New Roman" w:eastAsia="Times New Roman" w:hAnsi="Times New Roman" w:cs="Times New Roman"/>
          <w:sz w:val="24"/>
          <w:szCs w:val="24"/>
        </w:rPr>
        <w:t xml:space="preserve"> dependency for MongoDB-java-driver </w:t>
      </w:r>
    </w:p>
    <w:p w14:paraId="3C138A56" w14:textId="6E0BB779" w:rsidR="00E32C07" w:rsidRDefault="00E32C07" w:rsidP="003C69B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a DB Connector class</w:t>
      </w:r>
      <w:r w:rsidR="00D115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11579" w:rsidRPr="00D11579">
        <w:rPr>
          <w:rFonts w:ascii="Times New Roman" w:eastAsia="Times New Roman" w:hAnsi="Times New Roman" w:cs="Times New Roman"/>
          <w:sz w:val="24"/>
          <w:szCs w:val="24"/>
        </w:rPr>
        <w:sym w:font="Wingdings" w:char="F0E0"/>
      </w:r>
      <w:r w:rsidR="00D11579">
        <w:rPr>
          <w:rFonts w:ascii="Times New Roman" w:eastAsia="Times New Roman" w:hAnsi="Times New Roman" w:cs="Times New Roman"/>
          <w:sz w:val="24"/>
          <w:szCs w:val="24"/>
        </w:rPr>
        <w:t xml:space="preserve"> DataManager</w:t>
      </w:r>
    </w:p>
    <w:p w14:paraId="54AEE9CC" w14:textId="717025B8" w:rsidR="00E32C07" w:rsidRDefault="00D11579" w:rsidP="003C69B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ke it singleton:</w:t>
      </w:r>
    </w:p>
    <w:p w14:paraId="7663F1E9" w14:textId="4F0A3A10" w:rsidR="00D11579" w:rsidRDefault="00D11579" w:rsidP="00D11579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999765D" wp14:editId="07AB3B2F">
            <wp:extent cx="5852160" cy="2468880"/>
            <wp:effectExtent l="0" t="0" r="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78EE7D" w14:textId="79BF3519" w:rsidR="00586949" w:rsidRDefault="00586949" w:rsidP="00D11579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includes logger, database and collection instances.</w:t>
      </w:r>
    </w:p>
    <w:p w14:paraId="098977A2" w14:textId="0F922670" w:rsidR="00586949" w:rsidRDefault="000771C0" w:rsidP="0058694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itialize the MongoClient One of many ways to do so:</w:t>
      </w:r>
    </w:p>
    <w:p w14:paraId="774A3C4A" w14:textId="2776967C" w:rsidR="00586949" w:rsidRDefault="003131F0" w:rsidP="00586949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D540371" wp14:editId="5D4B2927">
            <wp:extent cx="5943600" cy="8223250"/>
            <wp:effectExtent l="0" t="0" r="0" b="635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56038" w14:textId="350156EF" w:rsidR="008E290A" w:rsidRDefault="008E290A" w:rsidP="008E290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nsert a new </w:t>
      </w:r>
      <w:r w:rsidR="003F79C4">
        <w:rPr>
          <w:rFonts w:ascii="Times New Roman" w:eastAsia="Times New Roman" w:hAnsi="Times New Roman" w:cs="Times New Roman"/>
          <w:sz w:val="24"/>
          <w:szCs w:val="24"/>
        </w:rPr>
        <w:t>User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5512EB88" w14:textId="6E121747" w:rsidR="008E290A" w:rsidRDefault="002F5A45" w:rsidP="008E290A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5D3C538" wp14:editId="6C1B4AD1">
            <wp:extent cx="4806950" cy="320675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6950" cy="320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3C031" w14:textId="77777777" w:rsidR="008E290A" w:rsidRDefault="008E290A" w:rsidP="008E290A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869E41" w14:textId="4CC754CB" w:rsidR="008E290A" w:rsidRDefault="008E290A" w:rsidP="008E290A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to call it:</w:t>
      </w:r>
    </w:p>
    <w:p w14:paraId="4C720219" w14:textId="38F2E958" w:rsidR="008E290A" w:rsidRPr="008E290A" w:rsidRDefault="008E290A" w:rsidP="008E290A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248E9CB" wp14:editId="5B933206">
            <wp:extent cx="5607050" cy="1174750"/>
            <wp:effectExtent l="0" t="0" r="0" b="635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050" cy="117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2564C" w14:textId="77777777" w:rsidR="00D11579" w:rsidRPr="003C69B1" w:rsidRDefault="00D11579" w:rsidP="00D11579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2724FB" w14:textId="77777777" w:rsidR="00F154F3" w:rsidRPr="00027027" w:rsidRDefault="00F154F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CF8AC8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1: Database continued</w:t>
      </w:r>
    </w:p>
    <w:p w14:paraId="1D0BCFEF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5: Production Deployment</w:t>
      </w:r>
    </w:p>
    <w:p w14:paraId="6934BCEB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2: Create a war and installing on a server</w:t>
      </w:r>
    </w:p>
    <w:p w14:paraId="27406CF2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6: Summary</w:t>
      </w:r>
    </w:p>
    <w:p w14:paraId="6DA05721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3: Thanks</w:t>
      </w:r>
    </w:p>
    <w:p w14:paraId="4421D283" w14:textId="17E78C5C" w:rsidR="00AE34D3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4: Source Code</w:t>
      </w:r>
      <w:bookmarkStart w:id="0" w:name="_GoBack"/>
      <w:bookmarkEnd w:id="0"/>
    </w:p>
    <w:p w14:paraId="425967D7" w14:textId="046375FB" w:rsidR="00AE34D3" w:rsidRDefault="00AE34D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99D58C5" w14:textId="77777777" w:rsidR="00AE34D3" w:rsidRDefault="00AE34D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F3A107" w14:textId="77777777" w:rsidR="00AE34D3" w:rsidRPr="00027027" w:rsidRDefault="00AE34D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8C8DDE" w14:textId="77777777" w:rsidR="00ED01E7" w:rsidRDefault="00ED01E7"/>
    <w:sectPr w:rsidR="00ED01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B2029"/>
    <w:multiLevelType w:val="multilevel"/>
    <w:tmpl w:val="FB58F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EB32C72"/>
    <w:multiLevelType w:val="hybridMultilevel"/>
    <w:tmpl w:val="9656E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F959F4"/>
    <w:multiLevelType w:val="hybridMultilevel"/>
    <w:tmpl w:val="662405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NLAwMjE3NLQwMLZQ0lEKTi0uzszPAykwrgUA44N/WSwAAAA="/>
  </w:docVars>
  <w:rsids>
    <w:rsidRoot w:val="003B6937"/>
    <w:rsid w:val="00027027"/>
    <w:rsid w:val="00042924"/>
    <w:rsid w:val="000771C0"/>
    <w:rsid w:val="00082683"/>
    <w:rsid w:val="000A45FD"/>
    <w:rsid w:val="000A537B"/>
    <w:rsid w:val="000D4F9E"/>
    <w:rsid w:val="00101EA7"/>
    <w:rsid w:val="00107CB0"/>
    <w:rsid w:val="001165CB"/>
    <w:rsid w:val="00137608"/>
    <w:rsid w:val="00146CBD"/>
    <w:rsid w:val="001D464A"/>
    <w:rsid w:val="001D58A6"/>
    <w:rsid w:val="002117E9"/>
    <w:rsid w:val="00224F06"/>
    <w:rsid w:val="0024454F"/>
    <w:rsid w:val="002854D2"/>
    <w:rsid w:val="002907D1"/>
    <w:rsid w:val="002C2257"/>
    <w:rsid w:val="002D0534"/>
    <w:rsid w:val="002E65A1"/>
    <w:rsid w:val="002F5A45"/>
    <w:rsid w:val="003131F0"/>
    <w:rsid w:val="0033008F"/>
    <w:rsid w:val="003478FB"/>
    <w:rsid w:val="003B6937"/>
    <w:rsid w:val="003C69B1"/>
    <w:rsid w:val="003D118A"/>
    <w:rsid w:val="003F79C4"/>
    <w:rsid w:val="004240F6"/>
    <w:rsid w:val="00476DDE"/>
    <w:rsid w:val="0049754C"/>
    <w:rsid w:val="00497AD5"/>
    <w:rsid w:val="004A5C5C"/>
    <w:rsid w:val="0051688F"/>
    <w:rsid w:val="005426B3"/>
    <w:rsid w:val="00555879"/>
    <w:rsid w:val="00555929"/>
    <w:rsid w:val="005742F3"/>
    <w:rsid w:val="0057467E"/>
    <w:rsid w:val="00586949"/>
    <w:rsid w:val="005F2784"/>
    <w:rsid w:val="00674107"/>
    <w:rsid w:val="006808EA"/>
    <w:rsid w:val="006810B2"/>
    <w:rsid w:val="006C2E55"/>
    <w:rsid w:val="006E0CD1"/>
    <w:rsid w:val="006E63A3"/>
    <w:rsid w:val="00702A45"/>
    <w:rsid w:val="00727241"/>
    <w:rsid w:val="00743DD9"/>
    <w:rsid w:val="00744F5A"/>
    <w:rsid w:val="00770EC0"/>
    <w:rsid w:val="008324E2"/>
    <w:rsid w:val="00877522"/>
    <w:rsid w:val="008B02DC"/>
    <w:rsid w:val="008B149C"/>
    <w:rsid w:val="008B5F44"/>
    <w:rsid w:val="008E290A"/>
    <w:rsid w:val="009173E6"/>
    <w:rsid w:val="00925CC4"/>
    <w:rsid w:val="00942F48"/>
    <w:rsid w:val="009A3E8F"/>
    <w:rsid w:val="009A6E09"/>
    <w:rsid w:val="009C0635"/>
    <w:rsid w:val="009E4811"/>
    <w:rsid w:val="009F430A"/>
    <w:rsid w:val="00A42F84"/>
    <w:rsid w:val="00A87DF9"/>
    <w:rsid w:val="00AB58FA"/>
    <w:rsid w:val="00AE027E"/>
    <w:rsid w:val="00AE34D3"/>
    <w:rsid w:val="00AF3679"/>
    <w:rsid w:val="00AF6359"/>
    <w:rsid w:val="00B0268A"/>
    <w:rsid w:val="00B12D45"/>
    <w:rsid w:val="00BA09E7"/>
    <w:rsid w:val="00BC3DAB"/>
    <w:rsid w:val="00C67A75"/>
    <w:rsid w:val="00CA4F45"/>
    <w:rsid w:val="00CE017E"/>
    <w:rsid w:val="00D11579"/>
    <w:rsid w:val="00D22E78"/>
    <w:rsid w:val="00D40C45"/>
    <w:rsid w:val="00D82D51"/>
    <w:rsid w:val="00DA43DD"/>
    <w:rsid w:val="00DB5175"/>
    <w:rsid w:val="00DC0579"/>
    <w:rsid w:val="00DC0E47"/>
    <w:rsid w:val="00E03F0D"/>
    <w:rsid w:val="00E32C07"/>
    <w:rsid w:val="00E8728E"/>
    <w:rsid w:val="00EB1D70"/>
    <w:rsid w:val="00ED01E7"/>
    <w:rsid w:val="00F154F3"/>
    <w:rsid w:val="00F23D65"/>
    <w:rsid w:val="00F42B47"/>
    <w:rsid w:val="00F56B30"/>
    <w:rsid w:val="00F66AE6"/>
    <w:rsid w:val="00F837A1"/>
    <w:rsid w:val="00FB6E50"/>
    <w:rsid w:val="00FC31B8"/>
    <w:rsid w:val="00FF0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A50D7"/>
  <w15:chartTrackingRefBased/>
  <w15:docId w15:val="{AAB80F7F-1BA7-4B1C-8A7B-E129D6F47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B693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5F4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6DD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693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AE027E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05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0534"/>
    <w:rPr>
      <w:rFonts w:ascii="Courier New" w:eastAsia="Times New Roman" w:hAnsi="Courier New" w:cs="Courier New"/>
      <w:sz w:val="20"/>
      <w:szCs w:val="20"/>
    </w:rPr>
  </w:style>
  <w:style w:type="character" w:customStyle="1" w:styleId="pl-ent">
    <w:name w:val="pl-ent"/>
    <w:basedOn w:val="DefaultParagraphFont"/>
    <w:rsid w:val="002D0534"/>
  </w:style>
  <w:style w:type="paragraph" w:styleId="ListParagraph">
    <w:name w:val="List Paragraph"/>
    <w:basedOn w:val="Normal"/>
    <w:uiPriority w:val="34"/>
    <w:qFormat/>
    <w:rsid w:val="00F42B4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476DD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rmalWeb">
    <w:name w:val="Normal (Web)"/>
    <w:basedOn w:val="Normal"/>
    <w:uiPriority w:val="99"/>
    <w:unhideWhenUsed/>
    <w:rsid w:val="00476D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-k">
    <w:name w:val="pl-k"/>
    <w:basedOn w:val="DefaultParagraphFont"/>
    <w:rsid w:val="00476DDE"/>
  </w:style>
  <w:style w:type="character" w:customStyle="1" w:styleId="pl-smi">
    <w:name w:val="pl-smi"/>
    <w:basedOn w:val="DefaultParagraphFont"/>
    <w:rsid w:val="00476DDE"/>
  </w:style>
  <w:style w:type="character" w:customStyle="1" w:styleId="pl-en">
    <w:name w:val="pl-en"/>
    <w:basedOn w:val="DefaultParagraphFont"/>
    <w:rsid w:val="00476DDE"/>
  </w:style>
  <w:style w:type="character" w:customStyle="1" w:styleId="pl-e">
    <w:name w:val="pl-e"/>
    <w:basedOn w:val="DefaultParagraphFont"/>
    <w:rsid w:val="00476DDE"/>
  </w:style>
  <w:style w:type="character" w:customStyle="1" w:styleId="pl-v">
    <w:name w:val="pl-v"/>
    <w:basedOn w:val="DefaultParagraphFont"/>
    <w:rsid w:val="00476DDE"/>
  </w:style>
  <w:style w:type="character" w:customStyle="1" w:styleId="pl-s">
    <w:name w:val="pl-s"/>
    <w:basedOn w:val="DefaultParagraphFont"/>
    <w:rsid w:val="00476DDE"/>
  </w:style>
  <w:style w:type="character" w:customStyle="1" w:styleId="pl-pds">
    <w:name w:val="pl-pds"/>
    <w:basedOn w:val="DefaultParagraphFont"/>
    <w:rsid w:val="00476DDE"/>
  </w:style>
  <w:style w:type="character" w:customStyle="1" w:styleId="pl-c1">
    <w:name w:val="pl-c1"/>
    <w:basedOn w:val="DefaultParagraphFont"/>
    <w:rsid w:val="00476DDE"/>
  </w:style>
  <w:style w:type="character" w:styleId="Strong">
    <w:name w:val="Strong"/>
    <w:basedOn w:val="DefaultParagraphFont"/>
    <w:uiPriority w:val="22"/>
    <w:qFormat/>
    <w:rsid w:val="00476DDE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6DDE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476DDE"/>
  </w:style>
  <w:style w:type="character" w:customStyle="1" w:styleId="Heading3Char">
    <w:name w:val="Heading 3 Char"/>
    <w:basedOn w:val="DefaultParagraphFont"/>
    <w:link w:val="Heading3"/>
    <w:uiPriority w:val="9"/>
    <w:semiHidden/>
    <w:rsid w:val="008B5F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B5F4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55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0482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0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4574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500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1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18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8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6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" Type="http://schemas.openxmlformats.org/officeDocument/2006/relationships/image" Target="media/image3.png"/><Relationship Id="rId71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4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5" Type="http://schemas.openxmlformats.org/officeDocument/2006/relationships/image" Target="media/image1.png"/><Relationship Id="rId61" Type="http://schemas.openxmlformats.org/officeDocument/2006/relationships/image" Target="media/image54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hyperlink" Target="https://github.com/swagger-api/swagger-core/wiki/Swagger-Core-Jersey-2.X-Project-Setup-1.5" TargetMode="External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7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" Type="http://schemas.openxmlformats.org/officeDocument/2006/relationships/image" Target="media/image4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6.png"/><Relationship Id="rId41" Type="http://schemas.openxmlformats.org/officeDocument/2006/relationships/hyperlink" Target="http://localhost:8181/japi/services/swagger.json" TargetMode="External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6.png"/><Relationship Id="rId31" Type="http://schemas.openxmlformats.org/officeDocument/2006/relationships/image" Target="media/image26.png"/><Relationship Id="rId44" Type="http://schemas.openxmlformats.org/officeDocument/2006/relationships/hyperlink" Target="https://github.com/swagger-api/swagger-ui/tree/v2.1.4" TargetMode="External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4.png"/><Relationship Id="rId34" Type="http://schemas.openxmlformats.org/officeDocument/2006/relationships/image" Target="media/image29.png"/><Relationship Id="rId50" Type="http://schemas.openxmlformats.org/officeDocument/2006/relationships/image" Target="media/image43.png"/><Relationship Id="rId55" Type="http://schemas.openxmlformats.org/officeDocument/2006/relationships/image" Target="media/image4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82</TotalTime>
  <Pages>33</Pages>
  <Words>1111</Words>
  <Characters>633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121</cp:revision>
  <dcterms:created xsi:type="dcterms:W3CDTF">2016-06-13T17:00:00Z</dcterms:created>
  <dcterms:modified xsi:type="dcterms:W3CDTF">2016-06-22T20:38:00Z</dcterms:modified>
</cp:coreProperties>
</file>